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62688" w14:textId="4EDF1E29" w:rsidR="00901ABA" w:rsidRPr="000A7BF9" w:rsidRDefault="00D977E3" w:rsidP="00901ABA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OLE_LINK1"/>
      <w:r w:rsidRPr="000A7BF9">
        <w:rPr>
          <w:rStyle w:val="normaltextrun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Supplementary Materials for</w:t>
      </w:r>
      <w:r w:rsidRPr="000A7BF9">
        <w:rPr>
          <w:rStyle w:val="normaltextrun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</w:t>
      </w:r>
      <w:r w:rsidR="002447CE" w:rsidRPr="000A7BF9">
        <w:rPr>
          <w:rStyle w:val="normaltextrun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The Role of Initial Feature in Information Theory-based Feature Selection Methods and an Improved S</w:t>
      </w:r>
      <w:r w:rsidR="00CE271F" w:rsidRPr="000A7BF9">
        <w:rPr>
          <w:rStyle w:val="normaltextrun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olution</w:t>
      </w:r>
      <w:r w:rsidR="00CE271F" w:rsidRPr="000A7BF9">
        <w:rPr>
          <w:rStyle w:val="eop"/>
          <w:rFonts w:ascii="Times New Roman" w:hAnsi="Times New Roman" w:cs="Times New Roman"/>
          <w:color w:val="000000"/>
          <w:sz w:val="40"/>
          <w:szCs w:val="40"/>
          <w:shd w:val="clear" w:color="auto" w:fill="FFFFFF"/>
        </w:rPr>
        <w:t> </w:t>
      </w:r>
    </w:p>
    <w:bookmarkEnd w:id="0"/>
    <w:p w14:paraId="62B6522C" w14:textId="5B937CEB" w:rsidR="00F80346" w:rsidRPr="000A7BF9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442C24C7" w14:textId="77777777" w:rsidR="00D977E3" w:rsidRPr="000A7BF9" w:rsidRDefault="00D977E3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1DC13EAE" w14:textId="77777777" w:rsidR="00F80346" w:rsidRPr="000A7BF9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05B8CFBD" w14:textId="77777777" w:rsidR="00F80346" w:rsidRPr="000A7BF9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70CA99E0" w14:textId="7036A8DA" w:rsidR="00F80346" w:rsidRPr="000A7BF9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7BF8A4DC" w14:textId="0CD97AE5" w:rsidR="00F80346" w:rsidRPr="000A7BF9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0E4C571F" w14:textId="7942C9B8" w:rsidR="00F80346" w:rsidRPr="000A7BF9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jc w:val="center"/>
        <w:rPr>
          <w:b/>
          <w:bCs/>
        </w:rPr>
      </w:pPr>
      <w:r w:rsidRPr="000A7BF9">
        <w:rPr>
          <w:b/>
          <w:bCs/>
        </w:rPr>
        <w:t>Supplementary Files</w:t>
      </w:r>
    </w:p>
    <w:p w14:paraId="12419461" w14:textId="45473C6C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jc w:val="center"/>
        <w:rPr>
          <w:b/>
          <w:bCs/>
        </w:rPr>
      </w:pPr>
      <w:r w:rsidRPr="000A7BF9">
        <w:rPr>
          <w:b/>
          <w:bCs/>
        </w:rPr>
        <w:t>Content</w:t>
      </w:r>
    </w:p>
    <w:p w14:paraId="58E5E7E1" w14:textId="06FD8B1E" w:rsidR="000A7BF9" w:rsidRDefault="000A7BF9" w:rsidP="00F80346">
      <w:pPr>
        <w:pStyle w:val="xmsonormal"/>
        <w:shd w:val="clear" w:color="auto" w:fill="FFFFFF"/>
        <w:spacing w:before="0" w:beforeAutospacing="0" w:after="0" w:afterAutospacing="0" w:line="231" w:lineRule="atLeast"/>
        <w:jc w:val="center"/>
        <w:rPr>
          <w:b/>
          <w:bCs/>
        </w:rPr>
      </w:pPr>
    </w:p>
    <w:p w14:paraId="47CEB259" w14:textId="5F9CDFDD" w:rsidR="000A7BF9" w:rsidRDefault="000A7BF9" w:rsidP="00F80346">
      <w:pPr>
        <w:pStyle w:val="xmsonormal"/>
        <w:shd w:val="clear" w:color="auto" w:fill="FFFFFF"/>
        <w:spacing w:before="0" w:beforeAutospacing="0" w:after="0" w:afterAutospacing="0" w:line="231" w:lineRule="atLeast"/>
        <w:jc w:val="center"/>
        <w:rPr>
          <w:b/>
          <w:bCs/>
        </w:rPr>
      </w:pPr>
      <w:bookmarkStart w:id="1" w:name="_GoBack"/>
      <w:bookmarkEnd w:id="1"/>
    </w:p>
    <w:p w14:paraId="204511D4" w14:textId="77777777" w:rsidR="000A7BF9" w:rsidRPr="000A7BF9" w:rsidRDefault="000A7BF9" w:rsidP="00F80346">
      <w:pPr>
        <w:pStyle w:val="xmsonormal"/>
        <w:shd w:val="clear" w:color="auto" w:fill="FFFFFF"/>
        <w:spacing w:before="0" w:beforeAutospacing="0" w:after="0" w:afterAutospacing="0" w:line="231" w:lineRule="atLeast"/>
        <w:jc w:val="center"/>
        <w:rPr>
          <w:b/>
          <w:bCs/>
        </w:rPr>
      </w:pPr>
    </w:p>
    <w:p w14:paraId="2A50937B" w14:textId="77777777" w:rsidR="00F80346" w:rsidRPr="000A7BF9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7462786E" w14:textId="3CBCF707" w:rsidR="000A7BF9" w:rsidRPr="000A7BF9" w:rsidRDefault="000A7BF9" w:rsidP="000A7BF9">
      <w:pPr>
        <w:pStyle w:val="TOC1"/>
      </w:pPr>
      <w:r w:rsidRPr="000A7BF9">
        <w:t>Figure</w:t>
      </w:r>
    </w:p>
    <w:p w14:paraId="210A2081" w14:textId="3B0B0461" w:rsidR="000A7BF9" w:rsidRPr="000A7BF9" w:rsidRDefault="00901ABA" w:rsidP="000A7BF9">
      <w:pPr>
        <w:pStyle w:val="TOC1"/>
        <w:rPr>
          <w:b w:val="0"/>
          <w:noProof/>
        </w:rPr>
      </w:pPr>
      <w:r w:rsidRPr="000A7BF9">
        <w:rPr>
          <w:sz w:val="22"/>
          <w:szCs w:val="22"/>
        </w:rPr>
        <w:fldChar w:fldCharType="begin"/>
      </w:r>
      <w:r w:rsidRPr="000A7BF9">
        <w:instrText xml:space="preserve"> TOC \o "1-3" \h \z \u </w:instrText>
      </w:r>
      <w:r w:rsidRPr="000A7BF9">
        <w:rPr>
          <w:sz w:val="22"/>
          <w:szCs w:val="22"/>
        </w:rPr>
        <w:fldChar w:fldCharType="separate"/>
      </w:r>
      <w:hyperlink w:anchor="_Toc37834103" w:history="1">
        <w:r w:rsidR="000A7BF9" w:rsidRPr="000A7BF9">
          <w:rPr>
            <w:rStyle w:val="Hyperlink"/>
            <w:b w:val="0"/>
            <w:noProof/>
          </w:rPr>
          <w:t xml:space="preserve">Figure </w:t>
        </w:r>
        <w:r w:rsidR="000A7BF9" w:rsidRPr="000A7BF9">
          <w:rPr>
            <w:rStyle w:val="Hyperlink"/>
            <w:b w:val="0"/>
            <w:noProof/>
          </w:rPr>
          <w:t>S</w:t>
        </w:r>
        <w:r w:rsidR="000A7BF9" w:rsidRPr="000A7BF9">
          <w:rPr>
            <w:rStyle w:val="Hyperlink"/>
            <w:b w:val="0"/>
            <w:noProof/>
          </w:rPr>
          <w:t>1. Comparison of Acc achieved by different choice of bin number on datasets with total number of instances less than 1000.</w:t>
        </w:r>
        <w:r w:rsidR="000A7BF9" w:rsidRPr="000A7BF9">
          <w:rPr>
            <w:b w:val="0"/>
            <w:noProof/>
            <w:webHidden/>
          </w:rPr>
          <w:tab/>
        </w:r>
        <w:r w:rsidR="000A7BF9">
          <w:rPr>
            <w:b w:val="0"/>
            <w:noProof/>
            <w:webHidden/>
          </w:rPr>
          <w:t>2</w:t>
        </w:r>
      </w:hyperlink>
    </w:p>
    <w:p w14:paraId="1C8DA951" w14:textId="7F5A3FE8" w:rsidR="000A7BF9" w:rsidRPr="000A7BF9" w:rsidRDefault="000A7BF9" w:rsidP="000A7BF9">
      <w:pPr>
        <w:pStyle w:val="TOC1"/>
        <w:rPr>
          <w:b w:val="0"/>
          <w:noProof/>
        </w:rPr>
      </w:pPr>
      <w:hyperlink w:anchor="_Toc37834104" w:history="1">
        <w:r w:rsidRPr="000A7BF9">
          <w:rPr>
            <w:rStyle w:val="Hyperlink"/>
            <w:b w:val="0"/>
            <w:noProof/>
            <w:lang w:val="en-US"/>
          </w:rPr>
          <w:t>Figure S2. Comparison of Acc achieved by different choice of bin number on datasets with total number of instances more than 1000.</w:t>
        </w:r>
        <w:r w:rsidRPr="000A7BF9">
          <w:rPr>
            <w:b w:val="0"/>
            <w:noProof/>
            <w:webHidden/>
          </w:rPr>
          <w:tab/>
        </w:r>
        <w:r>
          <w:rPr>
            <w:b w:val="0"/>
            <w:noProof/>
            <w:webHidden/>
          </w:rPr>
          <w:t>3</w:t>
        </w:r>
      </w:hyperlink>
    </w:p>
    <w:p w14:paraId="01A5419A" w14:textId="73FD6F4E" w:rsidR="000A7BF9" w:rsidRPr="000A7BF9" w:rsidRDefault="000A7BF9" w:rsidP="000A7BF9">
      <w:pPr>
        <w:pStyle w:val="TOC1"/>
        <w:rPr>
          <w:b w:val="0"/>
          <w:noProof/>
        </w:rPr>
      </w:pPr>
      <w:hyperlink w:anchor="_Toc37834105" w:history="1">
        <w:r w:rsidRPr="000A7BF9">
          <w:rPr>
            <w:rStyle w:val="Hyperlink"/>
            <w:b w:val="0"/>
            <w:noProof/>
            <w:lang w:val="en-US"/>
          </w:rPr>
          <w:t>Figure S3. The comparison between original methods and their corresponding improved methods with criteria of average Acc of Musk dataset with different feature subset size and different classifiers.</w:t>
        </w:r>
        <w:r w:rsidRPr="000A7BF9">
          <w:rPr>
            <w:b w:val="0"/>
            <w:noProof/>
            <w:webHidden/>
          </w:rPr>
          <w:tab/>
        </w:r>
        <w:r w:rsidRPr="000A7BF9">
          <w:rPr>
            <w:b w:val="0"/>
            <w:noProof/>
            <w:webHidden/>
          </w:rPr>
          <w:fldChar w:fldCharType="begin"/>
        </w:r>
        <w:r w:rsidRPr="000A7BF9">
          <w:rPr>
            <w:b w:val="0"/>
            <w:noProof/>
            <w:webHidden/>
          </w:rPr>
          <w:instrText xml:space="preserve"> PAGEREF _Toc37834105 \h </w:instrText>
        </w:r>
        <w:r w:rsidRPr="000A7BF9">
          <w:rPr>
            <w:b w:val="0"/>
            <w:noProof/>
            <w:webHidden/>
          </w:rPr>
        </w:r>
        <w:r w:rsidRPr="000A7BF9">
          <w:rPr>
            <w:b w:val="0"/>
            <w:noProof/>
            <w:webHidden/>
          </w:rPr>
          <w:fldChar w:fldCharType="separate"/>
        </w:r>
        <w:r w:rsidRPr="000A7BF9">
          <w:rPr>
            <w:b w:val="0"/>
            <w:noProof/>
            <w:webHidden/>
          </w:rPr>
          <w:t>4</w:t>
        </w:r>
        <w:r w:rsidRPr="000A7BF9">
          <w:rPr>
            <w:b w:val="0"/>
            <w:noProof/>
            <w:webHidden/>
          </w:rPr>
          <w:fldChar w:fldCharType="end"/>
        </w:r>
      </w:hyperlink>
    </w:p>
    <w:p w14:paraId="3BD254C3" w14:textId="76D080D1" w:rsidR="000A7BF9" w:rsidRPr="000A7BF9" w:rsidRDefault="000A7BF9" w:rsidP="000A7BF9">
      <w:pPr>
        <w:pStyle w:val="TOC1"/>
        <w:rPr>
          <w:rStyle w:val="Hyperlink"/>
          <w:b w:val="0"/>
          <w:noProof/>
        </w:rPr>
      </w:pPr>
      <w:hyperlink w:anchor="_Toc37834106" w:history="1">
        <w:r w:rsidRPr="000A7BF9">
          <w:rPr>
            <w:rStyle w:val="Hyperlink"/>
            <w:b w:val="0"/>
            <w:noProof/>
            <w:lang w:val="en-US"/>
          </w:rPr>
          <w:t>Figure S4. The comparison between CMIM and improved CMIM on datasets with different classifiers.</w:t>
        </w:r>
        <w:r w:rsidRPr="000A7BF9">
          <w:rPr>
            <w:b w:val="0"/>
            <w:noProof/>
            <w:webHidden/>
          </w:rPr>
          <w:tab/>
        </w:r>
        <w:r w:rsidRPr="000A7BF9">
          <w:rPr>
            <w:b w:val="0"/>
            <w:noProof/>
            <w:webHidden/>
          </w:rPr>
          <w:fldChar w:fldCharType="begin"/>
        </w:r>
        <w:r w:rsidRPr="000A7BF9">
          <w:rPr>
            <w:b w:val="0"/>
            <w:noProof/>
            <w:webHidden/>
          </w:rPr>
          <w:instrText xml:space="preserve"> PAGEREF _Toc37834106 \h </w:instrText>
        </w:r>
        <w:r w:rsidRPr="000A7BF9">
          <w:rPr>
            <w:b w:val="0"/>
            <w:noProof/>
            <w:webHidden/>
          </w:rPr>
        </w:r>
        <w:r w:rsidRPr="000A7BF9">
          <w:rPr>
            <w:b w:val="0"/>
            <w:noProof/>
            <w:webHidden/>
          </w:rPr>
          <w:fldChar w:fldCharType="separate"/>
        </w:r>
        <w:r w:rsidRPr="000A7BF9">
          <w:rPr>
            <w:b w:val="0"/>
            <w:noProof/>
            <w:webHidden/>
          </w:rPr>
          <w:t>5</w:t>
        </w:r>
        <w:r w:rsidRPr="000A7BF9">
          <w:rPr>
            <w:b w:val="0"/>
            <w:noProof/>
            <w:webHidden/>
          </w:rPr>
          <w:fldChar w:fldCharType="end"/>
        </w:r>
      </w:hyperlink>
    </w:p>
    <w:p w14:paraId="37EAC9A9" w14:textId="77777777" w:rsidR="000A7BF9" w:rsidRPr="000A7BF9" w:rsidRDefault="000A7BF9" w:rsidP="000A7BF9"/>
    <w:p w14:paraId="3F4FC5B3" w14:textId="5058B97B" w:rsidR="000A7BF9" w:rsidRPr="000A7BF9" w:rsidRDefault="000A7BF9" w:rsidP="000A7BF9">
      <w:pPr>
        <w:rPr>
          <w:rFonts w:ascii="Times New Roman" w:hAnsi="Times New Roman" w:cs="Times New Roman"/>
          <w:sz w:val="24"/>
          <w:szCs w:val="24"/>
        </w:rPr>
      </w:pPr>
      <w:r w:rsidRPr="000A7BF9">
        <w:rPr>
          <w:rFonts w:ascii="Times New Roman" w:hAnsi="Times New Roman" w:cs="Times New Roman"/>
          <w:b/>
          <w:sz w:val="24"/>
          <w:szCs w:val="24"/>
        </w:rPr>
        <w:t>Table</w:t>
      </w:r>
    </w:p>
    <w:p w14:paraId="0F0A8FF1" w14:textId="3EDFDB91" w:rsidR="000A7BF9" w:rsidRPr="000A7BF9" w:rsidRDefault="000A7BF9" w:rsidP="000A7BF9">
      <w:pPr>
        <w:pStyle w:val="TOC1"/>
        <w:rPr>
          <w:b w:val="0"/>
          <w:noProof/>
        </w:rPr>
      </w:pPr>
      <w:hyperlink w:anchor="_Toc37834107" w:history="1">
        <w:r w:rsidRPr="000A7BF9">
          <w:rPr>
            <w:rStyle w:val="Hyperlink"/>
            <w:b w:val="0"/>
            <w:noProof/>
            <w:lang w:val="en-US"/>
          </w:rPr>
          <w:t>Table S1. Counts of times for best Acc achieved by different choice of bin number.</w:t>
        </w:r>
        <w:r w:rsidRPr="000A7BF9">
          <w:rPr>
            <w:b w:val="0"/>
            <w:noProof/>
            <w:webHidden/>
          </w:rPr>
          <w:tab/>
        </w:r>
        <w:r w:rsidRPr="000A7BF9">
          <w:rPr>
            <w:b w:val="0"/>
            <w:noProof/>
            <w:webHidden/>
          </w:rPr>
          <w:fldChar w:fldCharType="begin"/>
        </w:r>
        <w:r w:rsidRPr="000A7BF9">
          <w:rPr>
            <w:b w:val="0"/>
            <w:noProof/>
            <w:webHidden/>
          </w:rPr>
          <w:instrText xml:space="preserve"> PAGEREF _Toc37834107 \h </w:instrText>
        </w:r>
        <w:r w:rsidRPr="000A7BF9">
          <w:rPr>
            <w:b w:val="0"/>
            <w:noProof/>
            <w:webHidden/>
          </w:rPr>
        </w:r>
        <w:r w:rsidRPr="000A7BF9">
          <w:rPr>
            <w:b w:val="0"/>
            <w:noProof/>
            <w:webHidden/>
          </w:rPr>
          <w:fldChar w:fldCharType="separate"/>
        </w:r>
        <w:r w:rsidRPr="000A7BF9">
          <w:rPr>
            <w:b w:val="0"/>
            <w:noProof/>
            <w:webHidden/>
          </w:rPr>
          <w:t>6</w:t>
        </w:r>
        <w:r w:rsidRPr="000A7BF9">
          <w:rPr>
            <w:b w:val="0"/>
            <w:noProof/>
            <w:webHidden/>
          </w:rPr>
          <w:fldChar w:fldCharType="end"/>
        </w:r>
      </w:hyperlink>
    </w:p>
    <w:p w14:paraId="2340B9FD" w14:textId="268AEB17" w:rsidR="000A7BF9" w:rsidRPr="000A7BF9" w:rsidRDefault="000A7BF9" w:rsidP="000A7BF9">
      <w:pPr>
        <w:pStyle w:val="TOC1"/>
        <w:rPr>
          <w:b w:val="0"/>
          <w:noProof/>
        </w:rPr>
      </w:pPr>
      <w:hyperlink w:anchor="_Toc37834108" w:history="1">
        <w:r w:rsidRPr="000A7BF9">
          <w:rPr>
            <w:rStyle w:val="Hyperlink"/>
            <w:b w:val="0"/>
            <w:noProof/>
            <w:lang w:val="en-US"/>
          </w:rPr>
          <w:t>Table S2. The best choice of bin number for 10 datasets.</w:t>
        </w:r>
        <w:r w:rsidRPr="000A7BF9">
          <w:rPr>
            <w:b w:val="0"/>
            <w:noProof/>
            <w:webHidden/>
          </w:rPr>
          <w:tab/>
        </w:r>
        <w:r w:rsidRPr="000A7BF9">
          <w:rPr>
            <w:b w:val="0"/>
            <w:noProof/>
            <w:webHidden/>
          </w:rPr>
          <w:fldChar w:fldCharType="begin"/>
        </w:r>
        <w:r w:rsidRPr="000A7BF9">
          <w:rPr>
            <w:b w:val="0"/>
            <w:noProof/>
            <w:webHidden/>
          </w:rPr>
          <w:instrText xml:space="preserve"> PAGEREF _Toc37834108 \h </w:instrText>
        </w:r>
        <w:r w:rsidRPr="000A7BF9">
          <w:rPr>
            <w:b w:val="0"/>
            <w:noProof/>
            <w:webHidden/>
          </w:rPr>
        </w:r>
        <w:r w:rsidRPr="000A7BF9">
          <w:rPr>
            <w:b w:val="0"/>
            <w:noProof/>
            <w:webHidden/>
          </w:rPr>
          <w:fldChar w:fldCharType="separate"/>
        </w:r>
        <w:r w:rsidRPr="000A7BF9">
          <w:rPr>
            <w:b w:val="0"/>
            <w:noProof/>
            <w:webHidden/>
          </w:rPr>
          <w:t>6</w:t>
        </w:r>
        <w:r w:rsidRPr="000A7BF9">
          <w:rPr>
            <w:b w:val="0"/>
            <w:noProof/>
            <w:webHidden/>
          </w:rPr>
          <w:fldChar w:fldCharType="end"/>
        </w:r>
      </w:hyperlink>
    </w:p>
    <w:p w14:paraId="052BE38C" w14:textId="14C9C51D" w:rsidR="000A7BF9" w:rsidRDefault="000A7BF9" w:rsidP="000A7BF9">
      <w:pPr>
        <w:pStyle w:val="TOC1"/>
        <w:rPr>
          <w:rStyle w:val="Hyperlink"/>
          <w:b w:val="0"/>
          <w:noProof/>
        </w:rPr>
      </w:pPr>
      <w:hyperlink w:anchor="_Toc37834109" w:history="1">
        <w:r w:rsidRPr="000A7BF9">
          <w:rPr>
            <w:rStyle w:val="Hyperlink"/>
            <w:b w:val="0"/>
            <w:noProof/>
            <w:lang w:val="en-US"/>
          </w:rPr>
          <w:t>Table S3. Initial feature position in original feature set obtained with different choice of bin number.</w:t>
        </w:r>
        <w:r w:rsidRPr="000A7BF9">
          <w:rPr>
            <w:b w:val="0"/>
            <w:noProof/>
            <w:webHidden/>
          </w:rPr>
          <w:tab/>
        </w:r>
        <w:r w:rsidRPr="000A7BF9">
          <w:rPr>
            <w:b w:val="0"/>
            <w:noProof/>
            <w:webHidden/>
          </w:rPr>
          <w:fldChar w:fldCharType="begin"/>
        </w:r>
        <w:r w:rsidRPr="000A7BF9">
          <w:rPr>
            <w:b w:val="0"/>
            <w:noProof/>
            <w:webHidden/>
          </w:rPr>
          <w:instrText xml:space="preserve"> PAGEREF _Toc37834109 \h </w:instrText>
        </w:r>
        <w:r w:rsidRPr="000A7BF9">
          <w:rPr>
            <w:b w:val="0"/>
            <w:noProof/>
            <w:webHidden/>
          </w:rPr>
        </w:r>
        <w:r w:rsidRPr="000A7BF9">
          <w:rPr>
            <w:b w:val="0"/>
            <w:noProof/>
            <w:webHidden/>
          </w:rPr>
          <w:fldChar w:fldCharType="separate"/>
        </w:r>
        <w:r w:rsidRPr="000A7BF9">
          <w:rPr>
            <w:b w:val="0"/>
            <w:noProof/>
            <w:webHidden/>
          </w:rPr>
          <w:t>7</w:t>
        </w:r>
        <w:r w:rsidRPr="000A7BF9">
          <w:rPr>
            <w:b w:val="0"/>
            <w:noProof/>
            <w:webHidden/>
          </w:rPr>
          <w:fldChar w:fldCharType="end"/>
        </w:r>
      </w:hyperlink>
    </w:p>
    <w:p w14:paraId="1B9BADDF" w14:textId="3E6A10AA" w:rsidR="000A7BF9" w:rsidRDefault="000A7BF9" w:rsidP="000A7BF9"/>
    <w:p w14:paraId="060E1CA2" w14:textId="666D2247" w:rsidR="000A7BF9" w:rsidRDefault="000A7BF9" w:rsidP="000A7BF9"/>
    <w:p w14:paraId="03C8FD2D" w14:textId="50A552BB" w:rsidR="000A7BF9" w:rsidRDefault="000A7BF9" w:rsidP="000A7BF9"/>
    <w:p w14:paraId="7163B04A" w14:textId="186EF75A" w:rsidR="000A7BF9" w:rsidRDefault="000A7BF9" w:rsidP="000A7BF9"/>
    <w:p w14:paraId="741403E5" w14:textId="3EE65DFB" w:rsidR="000A7BF9" w:rsidRDefault="000A7BF9" w:rsidP="000A7BF9"/>
    <w:p w14:paraId="26B02E57" w14:textId="4FEE965F" w:rsidR="000A7BF9" w:rsidRDefault="000A7BF9" w:rsidP="000A7BF9"/>
    <w:p w14:paraId="0F0BA164" w14:textId="77777777" w:rsidR="000A7BF9" w:rsidRPr="000A7BF9" w:rsidRDefault="000A7BF9" w:rsidP="000A7BF9"/>
    <w:p w14:paraId="3085FC17" w14:textId="4FFF1C37" w:rsidR="00D66E3F" w:rsidRPr="000A7BF9" w:rsidRDefault="00901ABA" w:rsidP="00D977E3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0A7BF9">
        <w:rPr>
          <w:rFonts w:ascii="Times New Roman" w:hAnsi="Times New Roman" w:cs="Times New Roman"/>
          <w:sz w:val="28"/>
          <w:szCs w:val="34"/>
        </w:rPr>
        <w:lastRenderedPageBreak/>
        <w:fldChar w:fldCharType="end"/>
      </w:r>
      <w:bookmarkStart w:id="2" w:name="_Toc37834103"/>
      <w:r w:rsidR="00D66E3F" w:rsidRPr="000A7BF9">
        <w:rPr>
          <w:rStyle w:val="Strong"/>
          <w:rFonts w:ascii="Times New Roman" w:hAnsi="Times New Roman" w:cs="Times New Roman"/>
          <w:color w:val="000000" w:themeColor="text1"/>
          <w:sz w:val="24"/>
          <w:szCs w:val="24"/>
        </w:rPr>
        <w:t>Figure S1</w:t>
      </w:r>
      <w:r w:rsidR="00D66E3F" w:rsidRPr="000A7BF9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. </w:t>
      </w:r>
      <w:bookmarkStart w:id="3" w:name="_Hlk23752234"/>
      <w:r w:rsidR="00D66E3F" w:rsidRPr="000A7BF9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Comparison of </w:t>
      </w:r>
      <w:proofErr w:type="spellStart"/>
      <w:r w:rsidR="00D66E3F" w:rsidRPr="000A7BF9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Acc</w:t>
      </w:r>
      <w:proofErr w:type="spellEnd"/>
      <w:r w:rsidR="00D66E3F" w:rsidRPr="000A7BF9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achieved by different choice of bin number on datasets with total number of instances less than 1000</w:t>
      </w:r>
      <w:bookmarkEnd w:id="3"/>
      <w:r w:rsidR="00D66E3F" w:rsidRPr="000A7BF9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.</w:t>
      </w:r>
      <w:r w:rsidR="00D66E3F" w:rsidRPr="000A7BF9">
        <w:rPr>
          <w:rStyle w:val="Strong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E3F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Dataset (a) Breast Cancer Coimbra, (b) </w:t>
      </w:r>
      <w:proofErr w:type="spellStart"/>
      <w:r w:rsidR="00D66E3F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rcene</w:t>
      </w:r>
      <w:proofErr w:type="spellEnd"/>
      <w:r w:rsidR="00D66E3F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(c) Sonar, (d) Breast Cancer Wisconsin, </w:t>
      </w:r>
      <w:r w:rsidR="007D31A6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nd </w:t>
      </w:r>
      <w:r w:rsidR="00D66E3F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e) Parkinson.</w:t>
      </w:r>
      <w:bookmarkEnd w:id="2"/>
    </w:p>
    <w:p w14:paraId="158A7A81" w14:textId="77777777" w:rsidR="00D977E3" w:rsidRPr="000A7BF9" w:rsidRDefault="00D977E3" w:rsidP="00D977E3">
      <w:pPr>
        <w:rPr>
          <w:rFonts w:ascii="Times New Roman" w:hAnsi="Times New Roman" w:cs="Times New Roman"/>
          <w:lang w:val="en-US"/>
        </w:rPr>
      </w:pPr>
    </w:p>
    <w:p w14:paraId="34F2662E" w14:textId="5246B7F2" w:rsidR="00D977E3" w:rsidRPr="000A7BF9" w:rsidRDefault="00D977E3" w:rsidP="00D66E3F">
      <w:pPr>
        <w:rPr>
          <w:rFonts w:ascii="Times New Roman" w:hAnsi="Times New Roman" w:cs="Times New Roman"/>
          <w:lang w:val="en-US"/>
        </w:rPr>
      </w:pPr>
      <w:r w:rsidRPr="000A7BF9">
        <w:rPr>
          <w:rFonts w:ascii="Times New Roman" w:hAnsi="Times New Roman" w:cs="Times New Roman"/>
          <w:noProof/>
        </w:rPr>
        <w:drawing>
          <wp:inline distT="0" distB="0" distL="0" distR="0" wp14:anchorId="7E0B9275" wp14:editId="2B7EC7F2">
            <wp:extent cx="5731510" cy="47707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7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4E910" w14:textId="61F81692" w:rsidR="00AD3F24" w:rsidRPr="000A7BF9" w:rsidRDefault="00AD3F24" w:rsidP="00901ABA">
      <w:pPr>
        <w:rPr>
          <w:rFonts w:ascii="Times New Roman" w:hAnsi="Times New Roman" w:cs="Times New Roman"/>
          <w:lang w:val="en-US"/>
        </w:rPr>
      </w:pPr>
    </w:p>
    <w:p w14:paraId="0586BE34" w14:textId="1D3B783B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0D8030C6" w14:textId="09DBDE65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52EF8096" w14:textId="4924E7AA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6D911115" w14:textId="77777777" w:rsidR="00D66E3F" w:rsidRPr="000A7BF9" w:rsidRDefault="00D66E3F" w:rsidP="00901ABA">
      <w:pPr>
        <w:rPr>
          <w:rFonts w:ascii="Times New Roman" w:hAnsi="Times New Roman" w:cs="Times New Roman"/>
          <w:noProof/>
        </w:rPr>
      </w:pPr>
    </w:p>
    <w:p w14:paraId="7E38618E" w14:textId="33715E4F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1F3BC528" w14:textId="786E4877" w:rsidR="00D977E3" w:rsidRPr="000A7BF9" w:rsidRDefault="00D977E3" w:rsidP="00901ABA">
      <w:pPr>
        <w:rPr>
          <w:rFonts w:ascii="Times New Roman" w:hAnsi="Times New Roman" w:cs="Times New Roman"/>
          <w:lang w:val="en-US"/>
        </w:rPr>
      </w:pPr>
    </w:p>
    <w:p w14:paraId="39DF035A" w14:textId="3B9072EE" w:rsidR="00D977E3" w:rsidRPr="000A7BF9" w:rsidRDefault="00D977E3" w:rsidP="00901ABA">
      <w:pPr>
        <w:rPr>
          <w:rFonts w:ascii="Times New Roman" w:hAnsi="Times New Roman" w:cs="Times New Roman"/>
          <w:lang w:val="en-US"/>
        </w:rPr>
      </w:pPr>
    </w:p>
    <w:p w14:paraId="2F95E922" w14:textId="251D7A92" w:rsidR="00D977E3" w:rsidRPr="000A7BF9" w:rsidRDefault="00D977E3" w:rsidP="00901ABA">
      <w:pPr>
        <w:rPr>
          <w:rFonts w:ascii="Times New Roman" w:hAnsi="Times New Roman" w:cs="Times New Roman"/>
          <w:lang w:val="en-US"/>
        </w:rPr>
      </w:pPr>
    </w:p>
    <w:p w14:paraId="76F3F5DF" w14:textId="082C6D1E" w:rsidR="00D977E3" w:rsidRPr="000A7BF9" w:rsidRDefault="00D977E3" w:rsidP="00901ABA">
      <w:pPr>
        <w:rPr>
          <w:rFonts w:ascii="Times New Roman" w:hAnsi="Times New Roman" w:cs="Times New Roman"/>
          <w:lang w:val="en-US"/>
        </w:rPr>
      </w:pPr>
    </w:p>
    <w:p w14:paraId="0EC57D00" w14:textId="011EF656" w:rsidR="00D977E3" w:rsidRPr="000A7BF9" w:rsidRDefault="00D977E3" w:rsidP="00901ABA">
      <w:pPr>
        <w:rPr>
          <w:rFonts w:ascii="Times New Roman" w:hAnsi="Times New Roman" w:cs="Times New Roman"/>
          <w:lang w:val="en-US"/>
        </w:rPr>
      </w:pPr>
    </w:p>
    <w:p w14:paraId="75F0612D" w14:textId="1BDD031B" w:rsidR="00D66E3F" w:rsidRPr="000A7BF9" w:rsidRDefault="00D66E3F" w:rsidP="00D977E3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bookmarkStart w:id="4" w:name="_Toc37834104"/>
      <w:r w:rsidRPr="000A7B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lastRenderedPageBreak/>
        <w:t>Figure S2.</w:t>
      </w:r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bookmarkStart w:id="5" w:name="_Hlk23752312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omparison of </w:t>
      </w:r>
      <w:proofErr w:type="spellStart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cc</w:t>
      </w:r>
      <w:proofErr w:type="spellEnd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chieved by different choice of bin number on datasets with total number of instances more than 1000</w:t>
      </w:r>
      <w:bookmarkEnd w:id="5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Dataset (a) Biodegradation, (b) </w:t>
      </w:r>
      <w:r w:rsidRPr="000A7BF9">
        <w:rPr>
          <w:rFonts w:ascii="Times New Roman" w:hAnsi="Times New Roman" w:cs="Times New Roman"/>
          <w:color w:val="000000" w:themeColor="text1"/>
          <w:sz w:val="24"/>
          <w:szCs w:val="24"/>
        </w:rPr>
        <w:t>Diabetic Retinopathy Debrecen</w:t>
      </w:r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(c) </w:t>
      </w:r>
      <w:proofErr w:type="spellStart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adelon</w:t>
      </w:r>
      <w:proofErr w:type="spellEnd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(d) </w:t>
      </w:r>
      <w:proofErr w:type="spellStart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ambase</w:t>
      </w:r>
      <w:proofErr w:type="spellEnd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 (e) Musk.</w:t>
      </w:r>
      <w:bookmarkEnd w:id="4"/>
    </w:p>
    <w:p w14:paraId="08CCEFB1" w14:textId="77777777" w:rsidR="00D977E3" w:rsidRPr="000A7BF9" w:rsidRDefault="00D977E3" w:rsidP="00D977E3">
      <w:pPr>
        <w:rPr>
          <w:rFonts w:ascii="Times New Roman" w:hAnsi="Times New Roman" w:cs="Times New Roman"/>
          <w:lang w:val="en-US"/>
        </w:rPr>
      </w:pPr>
    </w:p>
    <w:p w14:paraId="254AE24D" w14:textId="3DE422D1" w:rsidR="00D977E3" w:rsidRPr="000A7BF9" w:rsidRDefault="00D977E3" w:rsidP="00D66E3F">
      <w:pPr>
        <w:rPr>
          <w:rFonts w:ascii="Times New Roman" w:hAnsi="Times New Roman" w:cs="Times New Roman"/>
          <w:lang w:val="en-US"/>
        </w:rPr>
      </w:pPr>
      <w:r w:rsidRPr="000A7BF9">
        <w:rPr>
          <w:rFonts w:ascii="Times New Roman" w:hAnsi="Times New Roman" w:cs="Times New Roman"/>
          <w:noProof/>
        </w:rPr>
        <w:drawing>
          <wp:inline distT="0" distB="0" distL="0" distR="0" wp14:anchorId="74187B59" wp14:editId="3D49B7AA">
            <wp:extent cx="5731510" cy="52736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7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7B470" w14:textId="67257CAD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242CF1DC" w14:textId="6B4745CF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284DFB94" w14:textId="71495680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258860B7" w14:textId="7BF31BD4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387F7B91" w14:textId="0DB444B8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57BCEE8E" w14:textId="0618A1C5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7A02B06B" w14:textId="5436FF5E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5CEF94C9" w14:textId="6E2BC27A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66261755" w14:textId="3913FFDA" w:rsidR="00691B8D" w:rsidRPr="000A7BF9" w:rsidRDefault="00691B8D" w:rsidP="00901ABA">
      <w:pPr>
        <w:rPr>
          <w:rFonts w:ascii="Times New Roman" w:hAnsi="Times New Roman" w:cs="Times New Roman"/>
          <w:lang w:val="en-US"/>
        </w:rPr>
      </w:pPr>
    </w:p>
    <w:p w14:paraId="59D72BE4" w14:textId="4F4B2646" w:rsidR="00D66E3F" w:rsidRPr="000A7BF9" w:rsidRDefault="00B53456" w:rsidP="00D977E3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bookmarkStart w:id="6" w:name="_Toc37834105"/>
      <w:r w:rsidRPr="000A7B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lastRenderedPageBreak/>
        <w:t>Figure S3.</w:t>
      </w:r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691B8D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 comparison between original methods and their corresponding improved methods with criteria of a</w:t>
      </w:r>
      <w:r w:rsidR="00D66E3F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verage </w:t>
      </w:r>
      <w:proofErr w:type="spellStart"/>
      <w:r w:rsidR="00D66E3F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cc</w:t>
      </w:r>
      <w:proofErr w:type="spellEnd"/>
      <w:r w:rsidR="00D66E3F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of </w:t>
      </w:r>
      <w:r w:rsidR="00691B8D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usk</w:t>
      </w:r>
      <w:r w:rsidR="00D66E3F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ataset with different feature subset size </w:t>
      </w:r>
      <w:r w:rsidR="00691B8D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nd</w:t>
      </w:r>
      <w:r w:rsidR="00D66E3F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ifferent classifiers</w:t>
      </w:r>
      <w:r w:rsidR="00691B8D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(a) </w:t>
      </w:r>
      <w:proofErr w:type="spellStart"/>
      <w:r w:rsidR="00691B8D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RMR</w:t>
      </w:r>
      <w:proofErr w:type="spellEnd"/>
      <w:r w:rsidR="00691B8D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 improved </w:t>
      </w:r>
      <w:proofErr w:type="spellStart"/>
      <w:r w:rsidR="00691B8D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RMR</w:t>
      </w:r>
      <w:proofErr w:type="spellEnd"/>
      <w:r w:rsidR="00691B8D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(b) DISR and improved DISR, (c) ICAP and improved ICAP, (d) CIFE and improved CIFE, and (e) CMIM and improved CMIM</w:t>
      </w:r>
      <w:r w:rsidR="00D66E3F"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bookmarkEnd w:id="6"/>
    </w:p>
    <w:p w14:paraId="110825F2" w14:textId="77777777" w:rsidR="00D977E3" w:rsidRPr="000A7BF9" w:rsidRDefault="00D977E3" w:rsidP="00D977E3">
      <w:pPr>
        <w:rPr>
          <w:rFonts w:ascii="Times New Roman" w:hAnsi="Times New Roman" w:cs="Times New Roman"/>
          <w:lang w:val="en-US"/>
        </w:rPr>
      </w:pPr>
    </w:p>
    <w:p w14:paraId="3DF920DA" w14:textId="196E2350" w:rsidR="00D977E3" w:rsidRPr="000A7BF9" w:rsidRDefault="00D977E3" w:rsidP="00901ABA">
      <w:pPr>
        <w:rPr>
          <w:rFonts w:ascii="Times New Roman" w:hAnsi="Times New Roman" w:cs="Times New Roman"/>
          <w:lang w:val="en-US"/>
        </w:rPr>
      </w:pPr>
      <w:r w:rsidRPr="000A7BF9">
        <w:rPr>
          <w:rFonts w:ascii="Times New Roman" w:hAnsi="Times New Roman" w:cs="Times New Roman"/>
          <w:noProof/>
        </w:rPr>
        <w:drawing>
          <wp:inline distT="0" distB="0" distL="0" distR="0" wp14:anchorId="314D7EEB" wp14:editId="007BB293">
            <wp:extent cx="5731510" cy="44964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9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310D1" w14:textId="77777777" w:rsidR="00BB618D" w:rsidRPr="000A7BF9" w:rsidRDefault="00BB618D" w:rsidP="00901ABA">
      <w:pPr>
        <w:rPr>
          <w:rFonts w:ascii="Times New Roman" w:hAnsi="Times New Roman" w:cs="Times New Roman"/>
          <w:lang w:val="en-US"/>
        </w:rPr>
      </w:pPr>
    </w:p>
    <w:p w14:paraId="26031494" w14:textId="40F68132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56BA1342" w14:textId="1592025F" w:rsidR="00B53456" w:rsidRPr="000A7BF9" w:rsidRDefault="00B53456" w:rsidP="00901ABA">
      <w:pPr>
        <w:rPr>
          <w:rFonts w:ascii="Times New Roman" w:hAnsi="Times New Roman" w:cs="Times New Roman"/>
          <w:lang w:val="en-US"/>
        </w:rPr>
      </w:pPr>
    </w:p>
    <w:p w14:paraId="1D71AB30" w14:textId="2CC11E84" w:rsidR="00F6496F" w:rsidRPr="000A7BF9" w:rsidRDefault="00F6496F" w:rsidP="00901ABA">
      <w:pPr>
        <w:rPr>
          <w:rFonts w:ascii="Times New Roman" w:hAnsi="Times New Roman" w:cs="Times New Roman"/>
          <w:lang w:val="en-US"/>
        </w:rPr>
      </w:pPr>
    </w:p>
    <w:p w14:paraId="07BC6BC6" w14:textId="627F38C9" w:rsidR="00F6496F" w:rsidRPr="000A7BF9" w:rsidRDefault="00F6496F" w:rsidP="00901ABA">
      <w:pPr>
        <w:rPr>
          <w:rFonts w:ascii="Times New Roman" w:hAnsi="Times New Roman" w:cs="Times New Roman"/>
          <w:lang w:val="en-US"/>
        </w:rPr>
      </w:pPr>
    </w:p>
    <w:p w14:paraId="45B25727" w14:textId="65C64EBA" w:rsidR="00F6496F" w:rsidRPr="000A7BF9" w:rsidRDefault="00F6496F" w:rsidP="00901ABA">
      <w:pPr>
        <w:rPr>
          <w:rFonts w:ascii="Times New Roman" w:hAnsi="Times New Roman" w:cs="Times New Roman"/>
          <w:lang w:val="en-US"/>
        </w:rPr>
      </w:pPr>
    </w:p>
    <w:p w14:paraId="03C7346E" w14:textId="0C3300EF" w:rsidR="00F6496F" w:rsidRPr="000A7BF9" w:rsidRDefault="00F6496F" w:rsidP="00901ABA">
      <w:pPr>
        <w:rPr>
          <w:rFonts w:ascii="Times New Roman" w:hAnsi="Times New Roman" w:cs="Times New Roman"/>
          <w:lang w:val="en-US"/>
        </w:rPr>
      </w:pPr>
    </w:p>
    <w:p w14:paraId="1BB7814E" w14:textId="75624217" w:rsidR="00F6496F" w:rsidRPr="000A7BF9" w:rsidRDefault="00F6496F" w:rsidP="00901ABA">
      <w:pPr>
        <w:rPr>
          <w:rFonts w:ascii="Times New Roman" w:hAnsi="Times New Roman" w:cs="Times New Roman"/>
          <w:lang w:val="en-US"/>
        </w:rPr>
      </w:pPr>
    </w:p>
    <w:p w14:paraId="558E6BA8" w14:textId="53C4FD3F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47344555" w14:textId="3B54B9DA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3C6AB038" w14:textId="63F72DE2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1DA199B6" w14:textId="6707F9E9" w:rsidR="00BB43B4" w:rsidRPr="000A7BF9" w:rsidRDefault="00BB43B4" w:rsidP="00BB43B4">
      <w:pPr>
        <w:pStyle w:val="Heading1"/>
        <w:rPr>
          <w:rFonts w:ascii="Times New Roman" w:hAnsi="Times New Roman" w:cs="Times New Roman"/>
          <w:lang w:val="en-US"/>
        </w:rPr>
      </w:pPr>
      <w:bookmarkStart w:id="7" w:name="_Toc37834106"/>
      <w:r w:rsidRPr="000A7BF9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81197B9" wp14:editId="17D520D8">
            <wp:simplePos x="0" y="0"/>
            <wp:positionH relativeFrom="column">
              <wp:posOffset>-21514</wp:posOffset>
            </wp:positionH>
            <wp:positionV relativeFrom="paragraph">
              <wp:posOffset>819099</wp:posOffset>
            </wp:positionV>
            <wp:extent cx="6130290" cy="3470910"/>
            <wp:effectExtent l="0" t="0" r="381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0290" cy="3470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A7B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Figure S4.</w:t>
      </w:r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 comparison between CMIM and improved CMIM on dataset (a) </w:t>
      </w:r>
      <w:proofErr w:type="spellStart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rcene</w:t>
      </w:r>
      <w:proofErr w:type="spellEnd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(b) Biodegradation, (c) Breast Cancer Wisconsin, (d) Breast Cancer Coimbra, (e) Diabetic Retinopathy Debrecen, (f) </w:t>
      </w:r>
      <w:proofErr w:type="spellStart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adelon</w:t>
      </w:r>
      <w:proofErr w:type="spellEnd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(g) Parkinson, (h) Sonar and (</w:t>
      </w:r>
      <w:proofErr w:type="spellStart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proofErr w:type="spellEnd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) </w:t>
      </w:r>
      <w:proofErr w:type="spellStart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ambase</w:t>
      </w:r>
      <w:proofErr w:type="spellEnd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with different classifiers.</w:t>
      </w:r>
      <w:bookmarkEnd w:id="7"/>
    </w:p>
    <w:p w14:paraId="110ABAB5" w14:textId="53510A60" w:rsidR="00F6496F" w:rsidRPr="000A7BF9" w:rsidRDefault="00F6496F" w:rsidP="00901ABA">
      <w:pPr>
        <w:rPr>
          <w:rFonts w:ascii="Times New Roman" w:hAnsi="Times New Roman" w:cs="Times New Roman"/>
          <w:lang w:val="en-US"/>
        </w:rPr>
      </w:pPr>
    </w:p>
    <w:p w14:paraId="7660A5CC" w14:textId="509D9AEF" w:rsidR="00F6496F" w:rsidRPr="000A7BF9" w:rsidRDefault="00F6496F" w:rsidP="00901ABA">
      <w:pPr>
        <w:rPr>
          <w:rFonts w:ascii="Times New Roman" w:hAnsi="Times New Roman" w:cs="Times New Roman"/>
          <w:lang w:val="en-US"/>
        </w:rPr>
      </w:pPr>
    </w:p>
    <w:p w14:paraId="0891D8F4" w14:textId="380B5535" w:rsidR="00F6496F" w:rsidRPr="000A7BF9" w:rsidRDefault="00F6496F" w:rsidP="00901ABA">
      <w:pPr>
        <w:rPr>
          <w:rFonts w:ascii="Times New Roman" w:hAnsi="Times New Roman" w:cs="Times New Roman"/>
          <w:lang w:val="en-US"/>
        </w:rPr>
      </w:pPr>
    </w:p>
    <w:p w14:paraId="25D0ABDF" w14:textId="300BF030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550A1E81" w14:textId="3ABC8E20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6EA5455A" w14:textId="6050776E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0A029C58" w14:textId="7A3976D4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0990900A" w14:textId="4EA261AD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468A0928" w14:textId="4493ACD7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705A8B52" w14:textId="29E0FA1A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36E78765" w14:textId="4A05BF56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598A1D75" w14:textId="78D04CE9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6A2380ED" w14:textId="7686A5F7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2699FE73" w14:textId="72EF59F3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635AA6E7" w14:textId="776BB862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7A8D7E49" w14:textId="77777777" w:rsidR="00BB43B4" w:rsidRPr="000A7BF9" w:rsidRDefault="00BB43B4" w:rsidP="00901ABA">
      <w:pPr>
        <w:rPr>
          <w:rFonts w:ascii="Times New Roman" w:hAnsi="Times New Roman" w:cs="Times New Roman"/>
          <w:lang w:val="en-US"/>
        </w:rPr>
      </w:pPr>
    </w:p>
    <w:p w14:paraId="32D563CF" w14:textId="332EC3BD" w:rsidR="00A664F0" w:rsidRPr="000A7BF9" w:rsidRDefault="00A664F0" w:rsidP="00A664F0">
      <w:pPr>
        <w:rPr>
          <w:rFonts w:ascii="Times New Roman" w:hAnsi="Times New Roman" w:cs="Times New Roman"/>
          <w:lang w:val="en-US"/>
        </w:rPr>
      </w:pPr>
      <w:bookmarkStart w:id="8" w:name="_Hlk23752928"/>
    </w:p>
    <w:p w14:paraId="2417F1AB" w14:textId="74BFA1E7" w:rsidR="00A664F0" w:rsidRPr="000A7BF9" w:rsidRDefault="00A664F0" w:rsidP="00A664F0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bookmarkStart w:id="9" w:name="_Toc37834107"/>
      <w:r w:rsidRPr="000A7B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lastRenderedPageBreak/>
        <w:t>Table S</w:t>
      </w:r>
      <w:r w:rsidR="00BB43B4" w:rsidRPr="000A7B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1</w:t>
      </w:r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Counts of times for best </w:t>
      </w:r>
      <w:proofErr w:type="spellStart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cc</w:t>
      </w:r>
      <w:proofErr w:type="spellEnd"/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chieved by different choice of bin number.</w:t>
      </w:r>
      <w:bookmarkEnd w:id="9"/>
    </w:p>
    <w:p w14:paraId="24FE3875" w14:textId="77777777" w:rsidR="00D977E3" w:rsidRPr="000A7BF9" w:rsidRDefault="00D977E3" w:rsidP="00D977E3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6"/>
        <w:gridCol w:w="1469"/>
        <w:gridCol w:w="1469"/>
        <w:gridCol w:w="1530"/>
        <w:gridCol w:w="1336"/>
        <w:gridCol w:w="1336"/>
      </w:tblGrid>
      <w:tr w:rsidR="00AF520F" w:rsidRPr="000A7BF9" w14:paraId="03A597B9" w14:textId="77777777" w:rsidTr="00D977E3">
        <w:tc>
          <w:tcPr>
            <w:tcW w:w="1886" w:type="dxa"/>
          </w:tcPr>
          <w:bookmarkEnd w:id="8"/>
          <w:p w14:paraId="5CCFC823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datasets</w:t>
            </w:r>
          </w:p>
        </w:tc>
        <w:tc>
          <w:tcPr>
            <w:tcW w:w="1469" w:type="dxa"/>
          </w:tcPr>
          <w:p w14:paraId="2A3DC128" w14:textId="348862FF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2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>portion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 of total instance number)</w:t>
            </w:r>
          </w:p>
        </w:tc>
        <w:tc>
          <w:tcPr>
            <w:tcW w:w="1469" w:type="dxa"/>
          </w:tcPr>
          <w:p w14:paraId="1E27D83A" w14:textId="30B4A975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5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530" w:type="dxa"/>
          </w:tcPr>
          <w:p w14:paraId="799EE17D" w14:textId="2D5E8BDE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10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336" w:type="dxa"/>
          </w:tcPr>
          <w:p w14:paraId="5F3D6FFE" w14:textId="7068C188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15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336" w:type="dxa"/>
          </w:tcPr>
          <w:p w14:paraId="52FE5F94" w14:textId="02DFB2FE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20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</w:tr>
      <w:tr w:rsidR="00AF520F" w:rsidRPr="000A7BF9" w14:paraId="0F4C2ECF" w14:textId="77777777" w:rsidTr="00D977E3">
        <w:tc>
          <w:tcPr>
            <w:tcW w:w="1886" w:type="dxa"/>
          </w:tcPr>
          <w:p w14:paraId="02BA375A" w14:textId="6404CBC9" w:rsidR="00F6496F" w:rsidRPr="000A7BF9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Breast</w:t>
            </w:r>
            <w:r w:rsidR="00AF520F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 Cancer Coimbra</w:t>
            </w:r>
          </w:p>
        </w:tc>
        <w:tc>
          <w:tcPr>
            <w:tcW w:w="1469" w:type="dxa"/>
          </w:tcPr>
          <w:p w14:paraId="3CEA3271" w14:textId="77777777" w:rsidR="00F6496F" w:rsidRPr="000A7BF9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7F9DDC1C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661224D1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</w:tcPr>
          <w:p w14:paraId="611B4F80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6FC5B8B7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520F" w:rsidRPr="000A7BF9" w14:paraId="6D59021B" w14:textId="77777777" w:rsidTr="00D977E3">
        <w:tc>
          <w:tcPr>
            <w:tcW w:w="1886" w:type="dxa"/>
          </w:tcPr>
          <w:p w14:paraId="78AC6515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Arcene</w:t>
            </w:r>
            <w:proofErr w:type="spellEnd"/>
          </w:p>
        </w:tc>
        <w:tc>
          <w:tcPr>
            <w:tcW w:w="1469" w:type="dxa"/>
          </w:tcPr>
          <w:p w14:paraId="08AEC514" w14:textId="77777777" w:rsidR="00F6496F" w:rsidRPr="000A7BF9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33CB39DA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67732C5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</w:tcPr>
          <w:p w14:paraId="75E3697C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36" w:type="dxa"/>
          </w:tcPr>
          <w:p w14:paraId="3052A38C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520F" w:rsidRPr="000A7BF9" w14:paraId="4896D9A3" w14:textId="77777777" w:rsidTr="00D977E3">
        <w:trPr>
          <w:trHeight w:val="287"/>
        </w:trPr>
        <w:tc>
          <w:tcPr>
            <w:tcW w:w="1886" w:type="dxa"/>
            <w:tcBorders>
              <w:bottom w:val="double" w:sz="4" w:space="0" w:color="auto"/>
            </w:tcBorders>
          </w:tcPr>
          <w:p w14:paraId="0AB2B442" w14:textId="77777777" w:rsidR="00F6496F" w:rsidRPr="000A7BF9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Sonar</w:t>
            </w:r>
          </w:p>
        </w:tc>
        <w:tc>
          <w:tcPr>
            <w:tcW w:w="1469" w:type="dxa"/>
            <w:tcBorders>
              <w:bottom w:val="double" w:sz="4" w:space="0" w:color="auto"/>
            </w:tcBorders>
          </w:tcPr>
          <w:p w14:paraId="04B9F191" w14:textId="77777777" w:rsidR="00F6496F" w:rsidRPr="000A7BF9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69" w:type="dxa"/>
            <w:tcBorders>
              <w:bottom w:val="double" w:sz="4" w:space="0" w:color="auto"/>
            </w:tcBorders>
          </w:tcPr>
          <w:p w14:paraId="6C74F3E2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bottom w:val="double" w:sz="4" w:space="0" w:color="auto"/>
            </w:tcBorders>
          </w:tcPr>
          <w:p w14:paraId="5DBD0562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  <w:tcBorders>
              <w:bottom w:val="double" w:sz="4" w:space="0" w:color="auto"/>
            </w:tcBorders>
          </w:tcPr>
          <w:p w14:paraId="37846A2D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  <w:tcBorders>
              <w:bottom w:val="double" w:sz="4" w:space="0" w:color="auto"/>
            </w:tcBorders>
          </w:tcPr>
          <w:p w14:paraId="6DEA1790" w14:textId="77777777" w:rsidR="00F6496F" w:rsidRPr="000A7BF9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520F" w:rsidRPr="000A7BF9" w14:paraId="256F11D8" w14:textId="77777777" w:rsidTr="00D977E3">
        <w:tc>
          <w:tcPr>
            <w:tcW w:w="1886" w:type="dxa"/>
            <w:tcBorders>
              <w:top w:val="double" w:sz="4" w:space="0" w:color="auto"/>
            </w:tcBorders>
          </w:tcPr>
          <w:p w14:paraId="5E281276" w14:textId="77777777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datasets</w:t>
            </w:r>
          </w:p>
        </w:tc>
        <w:tc>
          <w:tcPr>
            <w:tcW w:w="1469" w:type="dxa"/>
            <w:tcBorders>
              <w:top w:val="double" w:sz="4" w:space="0" w:color="auto"/>
            </w:tcBorders>
          </w:tcPr>
          <w:p w14:paraId="42592750" w14:textId="1E8AEEDB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10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469" w:type="dxa"/>
            <w:tcBorders>
              <w:top w:val="double" w:sz="4" w:space="0" w:color="auto"/>
            </w:tcBorders>
          </w:tcPr>
          <w:p w14:paraId="7145F7DC" w14:textId="5D3FA17F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15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530" w:type="dxa"/>
            <w:tcBorders>
              <w:top w:val="double" w:sz="4" w:space="0" w:color="auto"/>
            </w:tcBorders>
          </w:tcPr>
          <w:p w14:paraId="24429DEC" w14:textId="6968BC3E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20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336" w:type="dxa"/>
            <w:tcBorders>
              <w:top w:val="double" w:sz="4" w:space="0" w:color="auto"/>
            </w:tcBorders>
          </w:tcPr>
          <w:p w14:paraId="2AB128E6" w14:textId="1FC43D8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30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336" w:type="dxa"/>
            <w:tcBorders>
              <w:top w:val="double" w:sz="4" w:space="0" w:color="auto"/>
            </w:tcBorders>
          </w:tcPr>
          <w:p w14:paraId="697AC1F0" w14:textId="304886D1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50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</w:tr>
      <w:tr w:rsidR="00AF520F" w:rsidRPr="000A7BF9" w14:paraId="7142BE39" w14:textId="77777777" w:rsidTr="00D977E3">
        <w:tc>
          <w:tcPr>
            <w:tcW w:w="1886" w:type="dxa"/>
          </w:tcPr>
          <w:p w14:paraId="310C5666" w14:textId="1854A455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Breast Cancer Wisconsin*</w:t>
            </w:r>
          </w:p>
        </w:tc>
        <w:tc>
          <w:tcPr>
            <w:tcW w:w="1469" w:type="dxa"/>
          </w:tcPr>
          <w:p w14:paraId="415B531B" w14:textId="77777777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69" w:type="dxa"/>
          </w:tcPr>
          <w:p w14:paraId="67901AA8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30" w:type="dxa"/>
          </w:tcPr>
          <w:p w14:paraId="1E5B95CC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336" w:type="dxa"/>
          </w:tcPr>
          <w:p w14:paraId="3A8E62C4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336" w:type="dxa"/>
          </w:tcPr>
          <w:p w14:paraId="036FC0C3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F520F" w:rsidRPr="000A7BF9" w14:paraId="351E02A8" w14:textId="77777777" w:rsidTr="00D977E3">
        <w:tc>
          <w:tcPr>
            <w:tcW w:w="1886" w:type="dxa"/>
          </w:tcPr>
          <w:p w14:paraId="28887231" w14:textId="77777777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Parkinson</w:t>
            </w:r>
          </w:p>
        </w:tc>
        <w:tc>
          <w:tcPr>
            <w:tcW w:w="1469" w:type="dxa"/>
          </w:tcPr>
          <w:p w14:paraId="1591816B" w14:textId="77777777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69" w:type="dxa"/>
          </w:tcPr>
          <w:p w14:paraId="0A1EA185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4270EE8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36" w:type="dxa"/>
          </w:tcPr>
          <w:p w14:paraId="7973BED5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686CE870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F520F" w:rsidRPr="000A7BF9" w14:paraId="1BB436C8" w14:textId="77777777" w:rsidTr="00D977E3">
        <w:tc>
          <w:tcPr>
            <w:tcW w:w="1886" w:type="dxa"/>
          </w:tcPr>
          <w:p w14:paraId="27C6E4F8" w14:textId="77777777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Biodegradation</w:t>
            </w:r>
          </w:p>
        </w:tc>
        <w:tc>
          <w:tcPr>
            <w:tcW w:w="1469" w:type="dxa"/>
          </w:tcPr>
          <w:p w14:paraId="144AB77E" w14:textId="77777777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69" w:type="dxa"/>
          </w:tcPr>
          <w:p w14:paraId="116E157F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73B6FDE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</w:tcPr>
          <w:p w14:paraId="4E3F8378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75A37B0A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F520F" w:rsidRPr="000A7BF9" w14:paraId="7ABE68F7" w14:textId="77777777" w:rsidTr="00D977E3">
        <w:tc>
          <w:tcPr>
            <w:tcW w:w="1886" w:type="dxa"/>
          </w:tcPr>
          <w:p w14:paraId="6BA64BC7" w14:textId="10F24BAA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" w:name="_Hlk23754592"/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Diabetic Retinopathy Debrecen</w:t>
            </w:r>
            <w:bookmarkEnd w:id="10"/>
          </w:p>
        </w:tc>
        <w:tc>
          <w:tcPr>
            <w:tcW w:w="1469" w:type="dxa"/>
          </w:tcPr>
          <w:p w14:paraId="65B6092D" w14:textId="77777777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138AF52B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4EC22B9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36" w:type="dxa"/>
          </w:tcPr>
          <w:p w14:paraId="01FD0494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62A54E6C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F520F" w:rsidRPr="000A7BF9" w14:paraId="5FAFDAC9" w14:textId="77777777" w:rsidTr="00D977E3">
        <w:tc>
          <w:tcPr>
            <w:tcW w:w="1886" w:type="dxa"/>
          </w:tcPr>
          <w:p w14:paraId="75CDB381" w14:textId="77777777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Madelon</w:t>
            </w:r>
            <w:proofErr w:type="spellEnd"/>
          </w:p>
        </w:tc>
        <w:tc>
          <w:tcPr>
            <w:tcW w:w="1469" w:type="dxa"/>
          </w:tcPr>
          <w:p w14:paraId="6F6C4BBB" w14:textId="77777777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69" w:type="dxa"/>
          </w:tcPr>
          <w:p w14:paraId="28A2261E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6F9D1700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78884D7D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2011A33B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F520F" w:rsidRPr="000A7BF9" w14:paraId="17F36690" w14:textId="77777777" w:rsidTr="00D977E3">
        <w:tc>
          <w:tcPr>
            <w:tcW w:w="1886" w:type="dxa"/>
          </w:tcPr>
          <w:p w14:paraId="78692E61" w14:textId="512DD661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Spambase</w:t>
            </w:r>
            <w:proofErr w:type="spellEnd"/>
            <w:r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 **</w:t>
            </w:r>
          </w:p>
        </w:tc>
        <w:tc>
          <w:tcPr>
            <w:tcW w:w="1469" w:type="dxa"/>
          </w:tcPr>
          <w:p w14:paraId="76252583" w14:textId="77777777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0A1D108C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18108B60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4DBFA469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4C13355F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F520F" w:rsidRPr="000A7BF9" w14:paraId="70501F64" w14:textId="77777777" w:rsidTr="00D977E3">
        <w:tc>
          <w:tcPr>
            <w:tcW w:w="1886" w:type="dxa"/>
          </w:tcPr>
          <w:p w14:paraId="65BCDD0F" w14:textId="77777777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Musk </w:t>
            </w:r>
          </w:p>
        </w:tc>
        <w:tc>
          <w:tcPr>
            <w:tcW w:w="1469" w:type="dxa"/>
          </w:tcPr>
          <w:p w14:paraId="19797001" w14:textId="77777777" w:rsidR="00AF520F" w:rsidRPr="000A7BF9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69" w:type="dxa"/>
          </w:tcPr>
          <w:p w14:paraId="62CA8AE3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0F3F0CF8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00E14C28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</w:tcPr>
          <w:p w14:paraId="5E3347A3" w14:textId="77777777" w:rsidR="00AF520F" w:rsidRPr="000A7BF9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4CD12934" w14:textId="77777777" w:rsidR="00F6496F" w:rsidRPr="000A7BF9" w:rsidRDefault="00F6496F" w:rsidP="00F6496F">
      <w:pPr>
        <w:rPr>
          <w:rFonts w:ascii="Times New Roman" w:hAnsi="Times New Roman" w:cs="Times New Roman"/>
          <w:lang w:val="en-US"/>
        </w:rPr>
      </w:pPr>
      <w:r w:rsidRPr="000A7BF9">
        <w:rPr>
          <w:rFonts w:ascii="Times New Roman" w:hAnsi="Times New Roman" w:cs="Times New Roman"/>
          <w:lang w:val="en-US"/>
        </w:rPr>
        <w:t>*the performances of different bin number choices for breast cancer Wisconsin dataset are not distinguishable.</w:t>
      </w:r>
    </w:p>
    <w:p w14:paraId="528A731B" w14:textId="6686377B" w:rsidR="00F6496F" w:rsidRPr="000A7BF9" w:rsidRDefault="00F6496F" w:rsidP="00F6496F">
      <w:pPr>
        <w:rPr>
          <w:rFonts w:ascii="Times New Roman" w:hAnsi="Times New Roman" w:cs="Times New Roman"/>
          <w:lang w:val="en-US"/>
        </w:rPr>
      </w:pPr>
      <w:r w:rsidRPr="000A7BF9">
        <w:rPr>
          <w:rFonts w:ascii="Times New Roman" w:hAnsi="Times New Roman" w:cs="Times New Roman"/>
          <w:lang w:val="en-US"/>
        </w:rPr>
        <w:t>** the performances of different bin number choices with DT and RF classifiers are not distinguishable.</w:t>
      </w:r>
    </w:p>
    <w:p w14:paraId="07FDD49D" w14:textId="061896A1" w:rsidR="00A664F0" w:rsidRPr="000A7BF9" w:rsidRDefault="00A664F0" w:rsidP="00A664F0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bookmarkStart w:id="11" w:name="_Toc37834108"/>
      <w:r w:rsidRPr="000A7B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Table S</w:t>
      </w:r>
      <w:r w:rsidR="00BB43B4" w:rsidRPr="000A7B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2</w:t>
      </w:r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 The best choice of bin number for 10 datasets.</w:t>
      </w:r>
      <w:bookmarkEnd w:id="11"/>
    </w:p>
    <w:p w14:paraId="1A048824" w14:textId="77777777" w:rsidR="00A664F0" w:rsidRPr="000A7BF9" w:rsidRDefault="00A664F0" w:rsidP="00A664F0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2268"/>
        <w:gridCol w:w="3119"/>
      </w:tblGrid>
      <w:tr w:rsidR="00A664F0" w:rsidRPr="000A7BF9" w14:paraId="51ADFBF2" w14:textId="77777777" w:rsidTr="00A664F0"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7548D182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bookmarkStart w:id="12" w:name="_Hlk22893781"/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Datasets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14:paraId="059A534E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Number of instances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shd w:val="clear" w:color="auto" w:fill="auto"/>
          </w:tcPr>
          <w:p w14:paraId="0C7A7A2E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Best bin number in portion*</w:t>
            </w:r>
          </w:p>
        </w:tc>
      </w:tr>
      <w:tr w:rsidR="00A664F0" w:rsidRPr="000A7BF9" w14:paraId="49713256" w14:textId="77777777" w:rsidTr="00A664F0">
        <w:tc>
          <w:tcPr>
            <w:tcW w:w="3544" w:type="dxa"/>
            <w:tcBorders>
              <w:bottom w:val="nil"/>
            </w:tcBorders>
            <w:shd w:val="clear" w:color="auto" w:fill="auto"/>
          </w:tcPr>
          <w:p w14:paraId="1AA74676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Breast Cancer Coimbra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auto"/>
          </w:tcPr>
          <w:p w14:paraId="1E46E4A7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116</w:t>
            </w:r>
          </w:p>
        </w:tc>
        <w:tc>
          <w:tcPr>
            <w:tcW w:w="3119" w:type="dxa"/>
            <w:tcBorders>
              <w:bottom w:val="nil"/>
            </w:tcBorders>
            <w:shd w:val="clear" w:color="auto" w:fill="auto"/>
          </w:tcPr>
          <w:p w14:paraId="20BE8E98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1/5</w:t>
            </w:r>
          </w:p>
        </w:tc>
      </w:tr>
      <w:tr w:rsidR="00A664F0" w:rsidRPr="000A7BF9" w14:paraId="52B44AB2" w14:textId="77777777" w:rsidTr="00A664F0"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</w:tcPr>
          <w:p w14:paraId="16A4F445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Arcene</w:t>
            </w:r>
            <w:proofErr w:type="spellEnd"/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14:paraId="513BCB8A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200</w:t>
            </w:r>
          </w:p>
        </w:tc>
        <w:tc>
          <w:tcPr>
            <w:tcW w:w="3119" w:type="dxa"/>
            <w:tcBorders>
              <w:top w:val="nil"/>
              <w:bottom w:val="nil"/>
            </w:tcBorders>
            <w:shd w:val="clear" w:color="auto" w:fill="auto"/>
          </w:tcPr>
          <w:p w14:paraId="7DFC4A1E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1/15</w:t>
            </w:r>
          </w:p>
        </w:tc>
      </w:tr>
      <w:tr w:rsidR="00A664F0" w:rsidRPr="000A7BF9" w14:paraId="1B0D7F99" w14:textId="77777777" w:rsidTr="00A664F0"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</w:tcPr>
          <w:p w14:paraId="69A27AC9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Sonar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14:paraId="194D4EFB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208</w:t>
            </w:r>
          </w:p>
        </w:tc>
        <w:tc>
          <w:tcPr>
            <w:tcW w:w="3119" w:type="dxa"/>
            <w:tcBorders>
              <w:top w:val="nil"/>
              <w:bottom w:val="nil"/>
            </w:tcBorders>
            <w:shd w:val="clear" w:color="auto" w:fill="auto"/>
          </w:tcPr>
          <w:p w14:paraId="45DBC47B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-**</w:t>
            </w:r>
          </w:p>
        </w:tc>
      </w:tr>
      <w:tr w:rsidR="00A664F0" w:rsidRPr="000A7BF9" w14:paraId="16F91FF8" w14:textId="77777777" w:rsidTr="00A664F0"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</w:tcPr>
          <w:p w14:paraId="6FE4CD0C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Breast Cancer Wisconsin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14:paraId="379B359A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683</w:t>
            </w:r>
          </w:p>
        </w:tc>
        <w:tc>
          <w:tcPr>
            <w:tcW w:w="3119" w:type="dxa"/>
            <w:tcBorders>
              <w:top w:val="nil"/>
              <w:bottom w:val="nil"/>
            </w:tcBorders>
            <w:shd w:val="clear" w:color="auto" w:fill="auto"/>
          </w:tcPr>
          <w:p w14:paraId="586432AE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-</w:t>
            </w:r>
          </w:p>
        </w:tc>
      </w:tr>
      <w:tr w:rsidR="00A664F0" w:rsidRPr="000A7BF9" w14:paraId="4EDA784C" w14:textId="77777777" w:rsidTr="00A664F0"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</w:tcPr>
          <w:p w14:paraId="6E4C3001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Parkinson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14:paraId="7BDA7811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756</w:t>
            </w:r>
          </w:p>
        </w:tc>
        <w:tc>
          <w:tcPr>
            <w:tcW w:w="3119" w:type="dxa"/>
            <w:tcBorders>
              <w:top w:val="nil"/>
              <w:bottom w:val="nil"/>
            </w:tcBorders>
            <w:shd w:val="clear" w:color="auto" w:fill="auto"/>
          </w:tcPr>
          <w:p w14:paraId="073D1EFD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1/20</w:t>
            </w:r>
          </w:p>
        </w:tc>
      </w:tr>
      <w:tr w:rsidR="00A664F0" w:rsidRPr="000A7BF9" w14:paraId="7C79E4E8" w14:textId="77777777" w:rsidTr="00A664F0"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</w:tcPr>
          <w:p w14:paraId="2E45D1C7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Biodegradation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14:paraId="478D94C9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1055</w:t>
            </w:r>
          </w:p>
        </w:tc>
        <w:tc>
          <w:tcPr>
            <w:tcW w:w="3119" w:type="dxa"/>
            <w:tcBorders>
              <w:top w:val="nil"/>
              <w:bottom w:val="nil"/>
            </w:tcBorders>
            <w:shd w:val="clear" w:color="auto" w:fill="auto"/>
          </w:tcPr>
          <w:p w14:paraId="1D91C687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1/50</w:t>
            </w:r>
          </w:p>
        </w:tc>
      </w:tr>
      <w:tr w:rsidR="00A664F0" w:rsidRPr="000A7BF9" w14:paraId="5598C742" w14:textId="77777777" w:rsidTr="00A664F0"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</w:tcPr>
          <w:p w14:paraId="6B4F9D80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Diabetic Retinopathy Debrecen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14:paraId="685A3634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1151</w:t>
            </w:r>
          </w:p>
        </w:tc>
        <w:tc>
          <w:tcPr>
            <w:tcW w:w="3119" w:type="dxa"/>
            <w:tcBorders>
              <w:top w:val="nil"/>
              <w:bottom w:val="nil"/>
            </w:tcBorders>
            <w:shd w:val="clear" w:color="auto" w:fill="auto"/>
          </w:tcPr>
          <w:p w14:paraId="67DE48B9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1/50</w:t>
            </w:r>
          </w:p>
        </w:tc>
      </w:tr>
      <w:tr w:rsidR="00A664F0" w:rsidRPr="000A7BF9" w14:paraId="352FF8A4" w14:textId="77777777" w:rsidTr="00A664F0"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</w:tcPr>
          <w:p w14:paraId="612117F3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Madelon</w:t>
            </w:r>
            <w:proofErr w:type="spellEnd"/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14:paraId="4DA0B179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2600</w:t>
            </w:r>
          </w:p>
        </w:tc>
        <w:tc>
          <w:tcPr>
            <w:tcW w:w="3119" w:type="dxa"/>
            <w:tcBorders>
              <w:top w:val="nil"/>
              <w:bottom w:val="nil"/>
            </w:tcBorders>
            <w:shd w:val="clear" w:color="auto" w:fill="auto"/>
          </w:tcPr>
          <w:p w14:paraId="28C553E3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1/50</w:t>
            </w:r>
          </w:p>
        </w:tc>
      </w:tr>
      <w:tr w:rsidR="00A664F0" w:rsidRPr="000A7BF9" w14:paraId="1F3CD805" w14:textId="77777777" w:rsidTr="00A664F0"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</w:tcPr>
          <w:p w14:paraId="0C6288DE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Spambase</w:t>
            </w:r>
            <w:proofErr w:type="spellEnd"/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14:paraId="3B296598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4601</w:t>
            </w:r>
          </w:p>
        </w:tc>
        <w:tc>
          <w:tcPr>
            <w:tcW w:w="3119" w:type="dxa"/>
            <w:tcBorders>
              <w:top w:val="nil"/>
              <w:bottom w:val="nil"/>
            </w:tcBorders>
            <w:shd w:val="clear" w:color="auto" w:fill="auto"/>
          </w:tcPr>
          <w:p w14:paraId="3E2B53DB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1/50</w:t>
            </w:r>
          </w:p>
        </w:tc>
      </w:tr>
      <w:tr w:rsidR="00A664F0" w:rsidRPr="000A7BF9" w14:paraId="1A8236A6" w14:textId="77777777" w:rsidTr="00A664F0">
        <w:tc>
          <w:tcPr>
            <w:tcW w:w="3544" w:type="dxa"/>
            <w:tcBorders>
              <w:top w:val="nil"/>
            </w:tcBorders>
            <w:shd w:val="clear" w:color="auto" w:fill="auto"/>
          </w:tcPr>
          <w:p w14:paraId="7C37FB06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 xml:space="preserve">Musk </w:t>
            </w:r>
          </w:p>
        </w:tc>
        <w:tc>
          <w:tcPr>
            <w:tcW w:w="2268" w:type="dxa"/>
            <w:tcBorders>
              <w:top w:val="nil"/>
            </w:tcBorders>
            <w:shd w:val="clear" w:color="auto" w:fill="auto"/>
          </w:tcPr>
          <w:p w14:paraId="0AA612C3" w14:textId="77777777" w:rsidR="00A664F0" w:rsidRPr="000A7BF9" w:rsidRDefault="00A664F0" w:rsidP="00A664F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7074</w:t>
            </w:r>
          </w:p>
        </w:tc>
        <w:tc>
          <w:tcPr>
            <w:tcW w:w="3119" w:type="dxa"/>
            <w:tcBorders>
              <w:top w:val="nil"/>
            </w:tcBorders>
            <w:shd w:val="clear" w:color="auto" w:fill="auto"/>
          </w:tcPr>
          <w:p w14:paraId="202A86CD" w14:textId="77777777" w:rsidR="00A664F0" w:rsidRPr="000A7BF9" w:rsidRDefault="00A664F0" w:rsidP="00A664F0">
            <w:pPr>
              <w:keepNext/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</w:pPr>
            <w:r w:rsidRPr="000A7BF9">
              <w:rPr>
                <w:rFonts w:ascii="Times New Roman" w:eastAsia="SimSun" w:hAnsi="Times New Roman" w:cs="Times New Roman"/>
                <w:sz w:val="24"/>
                <w:szCs w:val="24"/>
                <w:lang w:val="en-US" w:eastAsia="en-US"/>
              </w:rPr>
              <w:t>1/50</w:t>
            </w:r>
          </w:p>
        </w:tc>
      </w:tr>
      <w:bookmarkEnd w:id="12"/>
    </w:tbl>
    <w:p w14:paraId="326CDE1F" w14:textId="07754A15" w:rsidR="00D66E3F" w:rsidRPr="000A7BF9" w:rsidRDefault="00D66E3F" w:rsidP="00901ABA">
      <w:pPr>
        <w:rPr>
          <w:rFonts w:ascii="Times New Roman" w:hAnsi="Times New Roman" w:cs="Times New Roman"/>
          <w:lang w:val="en-US"/>
        </w:rPr>
      </w:pPr>
    </w:p>
    <w:p w14:paraId="5029A2F1" w14:textId="34B30CC0" w:rsidR="00D977E3" w:rsidRPr="000A7BF9" w:rsidRDefault="00D977E3" w:rsidP="00901ABA">
      <w:pPr>
        <w:rPr>
          <w:rFonts w:ascii="Times New Roman" w:hAnsi="Times New Roman" w:cs="Times New Roman"/>
          <w:lang w:val="en-US"/>
        </w:rPr>
      </w:pPr>
    </w:p>
    <w:p w14:paraId="4AEE059B" w14:textId="47D3AF35" w:rsidR="00D977E3" w:rsidRPr="000A7BF9" w:rsidRDefault="00D977E3" w:rsidP="00D977E3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bookmarkStart w:id="13" w:name="_Toc37834109"/>
      <w:r w:rsidRPr="000A7B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lastRenderedPageBreak/>
        <w:t>Table S</w:t>
      </w:r>
      <w:r w:rsidR="00BB43B4" w:rsidRPr="000A7B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3</w:t>
      </w:r>
      <w:r w:rsidRPr="000A7B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 Initial feature position in original feature set obtained with different choice of bin number.</w:t>
      </w:r>
      <w:bookmarkEnd w:id="13"/>
    </w:p>
    <w:p w14:paraId="2BB6FCBE" w14:textId="77777777" w:rsidR="00D977E3" w:rsidRPr="000A7BF9" w:rsidRDefault="00D977E3" w:rsidP="00D977E3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6"/>
        <w:gridCol w:w="1469"/>
        <w:gridCol w:w="1469"/>
        <w:gridCol w:w="1530"/>
        <w:gridCol w:w="1336"/>
        <w:gridCol w:w="1336"/>
      </w:tblGrid>
      <w:tr w:rsidR="00CC33A5" w:rsidRPr="000A7BF9" w14:paraId="42E405D9" w14:textId="77777777" w:rsidTr="00D226B2">
        <w:tc>
          <w:tcPr>
            <w:tcW w:w="1886" w:type="dxa"/>
          </w:tcPr>
          <w:p w14:paraId="78C003BC" w14:textId="77777777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datasets</w:t>
            </w:r>
          </w:p>
        </w:tc>
        <w:tc>
          <w:tcPr>
            <w:tcW w:w="1469" w:type="dxa"/>
          </w:tcPr>
          <w:p w14:paraId="795C3CFA" w14:textId="39A506ED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2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469" w:type="dxa"/>
          </w:tcPr>
          <w:p w14:paraId="629C426C" w14:textId="3D2B555E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5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530" w:type="dxa"/>
          </w:tcPr>
          <w:p w14:paraId="1FAD0FF7" w14:textId="61174448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10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336" w:type="dxa"/>
          </w:tcPr>
          <w:p w14:paraId="4D4A2B54" w14:textId="1C5C21D1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15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336" w:type="dxa"/>
          </w:tcPr>
          <w:p w14:paraId="316D22FD" w14:textId="6B7F5018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20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</w:tr>
      <w:tr w:rsidR="00CC33A5" w:rsidRPr="000A7BF9" w14:paraId="534C63AF" w14:textId="77777777" w:rsidTr="00D226B2">
        <w:tc>
          <w:tcPr>
            <w:tcW w:w="1886" w:type="dxa"/>
          </w:tcPr>
          <w:p w14:paraId="40C129AD" w14:textId="77777777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Breast Cancer Coimbra</w:t>
            </w:r>
          </w:p>
        </w:tc>
        <w:tc>
          <w:tcPr>
            <w:tcW w:w="1469" w:type="dxa"/>
          </w:tcPr>
          <w:p w14:paraId="4D68B580" w14:textId="638AB7FB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69" w:type="dxa"/>
          </w:tcPr>
          <w:p w14:paraId="4507DFAB" w14:textId="188C8E41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5A1C79BD" w14:textId="44E9A69F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</w:tcPr>
          <w:p w14:paraId="1177209A" w14:textId="40C50876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</w:tcPr>
          <w:p w14:paraId="222A7EBA" w14:textId="2F5DC34C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C33A5" w:rsidRPr="000A7BF9" w14:paraId="59F8BAE0" w14:textId="77777777" w:rsidTr="00D226B2">
        <w:tc>
          <w:tcPr>
            <w:tcW w:w="1886" w:type="dxa"/>
          </w:tcPr>
          <w:p w14:paraId="349920AB" w14:textId="77777777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Arcene</w:t>
            </w:r>
            <w:proofErr w:type="spellEnd"/>
          </w:p>
        </w:tc>
        <w:tc>
          <w:tcPr>
            <w:tcW w:w="1469" w:type="dxa"/>
          </w:tcPr>
          <w:p w14:paraId="71870FC4" w14:textId="6D8F5F6B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7868</w:t>
            </w:r>
          </w:p>
        </w:tc>
        <w:tc>
          <w:tcPr>
            <w:tcW w:w="1469" w:type="dxa"/>
          </w:tcPr>
          <w:p w14:paraId="6574D5A0" w14:textId="6DDE4B2C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4381</w:t>
            </w:r>
          </w:p>
        </w:tc>
        <w:tc>
          <w:tcPr>
            <w:tcW w:w="1530" w:type="dxa"/>
          </w:tcPr>
          <w:p w14:paraId="4E344C0B" w14:textId="3689E1B8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6336</w:t>
            </w:r>
          </w:p>
        </w:tc>
        <w:tc>
          <w:tcPr>
            <w:tcW w:w="1336" w:type="dxa"/>
          </w:tcPr>
          <w:p w14:paraId="47561192" w14:textId="1C30081D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516</w:t>
            </w:r>
          </w:p>
        </w:tc>
        <w:tc>
          <w:tcPr>
            <w:tcW w:w="1336" w:type="dxa"/>
          </w:tcPr>
          <w:p w14:paraId="4BECE422" w14:textId="7FEB6289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5083</w:t>
            </w:r>
          </w:p>
        </w:tc>
      </w:tr>
      <w:tr w:rsidR="00CC33A5" w:rsidRPr="000A7BF9" w14:paraId="2F0EDF3E" w14:textId="77777777" w:rsidTr="00D226B2">
        <w:trPr>
          <w:trHeight w:val="287"/>
        </w:trPr>
        <w:tc>
          <w:tcPr>
            <w:tcW w:w="1886" w:type="dxa"/>
            <w:tcBorders>
              <w:bottom w:val="double" w:sz="4" w:space="0" w:color="auto"/>
            </w:tcBorders>
          </w:tcPr>
          <w:p w14:paraId="36260B00" w14:textId="77777777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Sonar</w:t>
            </w:r>
          </w:p>
        </w:tc>
        <w:tc>
          <w:tcPr>
            <w:tcW w:w="1469" w:type="dxa"/>
            <w:tcBorders>
              <w:bottom w:val="double" w:sz="4" w:space="0" w:color="auto"/>
            </w:tcBorders>
          </w:tcPr>
          <w:p w14:paraId="6C80E0DB" w14:textId="72327645" w:rsidR="00CC33A5" w:rsidRPr="000A7BF9" w:rsidRDefault="00130F9D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469" w:type="dxa"/>
            <w:tcBorders>
              <w:bottom w:val="double" w:sz="4" w:space="0" w:color="auto"/>
            </w:tcBorders>
          </w:tcPr>
          <w:p w14:paraId="273F13F1" w14:textId="6EB44FEE" w:rsidR="00CC33A5" w:rsidRPr="000A7BF9" w:rsidRDefault="00130F9D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30" w:type="dxa"/>
            <w:tcBorders>
              <w:bottom w:val="double" w:sz="4" w:space="0" w:color="auto"/>
            </w:tcBorders>
          </w:tcPr>
          <w:p w14:paraId="39ECCB0F" w14:textId="5C78E69F" w:rsidR="00CC33A5" w:rsidRPr="000A7BF9" w:rsidRDefault="00130F9D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36" w:type="dxa"/>
            <w:tcBorders>
              <w:bottom w:val="double" w:sz="4" w:space="0" w:color="auto"/>
            </w:tcBorders>
          </w:tcPr>
          <w:p w14:paraId="4C36D55E" w14:textId="7F5CE0CD" w:rsidR="00CC33A5" w:rsidRPr="000A7BF9" w:rsidRDefault="00130F9D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36" w:type="dxa"/>
            <w:tcBorders>
              <w:bottom w:val="double" w:sz="4" w:space="0" w:color="auto"/>
            </w:tcBorders>
          </w:tcPr>
          <w:p w14:paraId="6EA44599" w14:textId="608C96A6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30F9D" w:rsidRPr="000A7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C33A5" w:rsidRPr="000A7BF9" w14:paraId="71AD3A93" w14:textId="77777777" w:rsidTr="00D226B2">
        <w:tc>
          <w:tcPr>
            <w:tcW w:w="1886" w:type="dxa"/>
            <w:tcBorders>
              <w:top w:val="double" w:sz="4" w:space="0" w:color="auto"/>
            </w:tcBorders>
          </w:tcPr>
          <w:p w14:paraId="68970D49" w14:textId="77777777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datasets</w:t>
            </w:r>
          </w:p>
        </w:tc>
        <w:tc>
          <w:tcPr>
            <w:tcW w:w="1469" w:type="dxa"/>
            <w:tcBorders>
              <w:top w:val="double" w:sz="4" w:space="0" w:color="auto"/>
            </w:tcBorders>
          </w:tcPr>
          <w:p w14:paraId="05E59977" w14:textId="7AFB60FE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10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469" w:type="dxa"/>
            <w:tcBorders>
              <w:top w:val="double" w:sz="4" w:space="0" w:color="auto"/>
            </w:tcBorders>
          </w:tcPr>
          <w:p w14:paraId="543D2BF1" w14:textId="5766DD56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15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530" w:type="dxa"/>
            <w:tcBorders>
              <w:top w:val="double" w:sz="4" w:space="0" w:color="auto"/>
            </w:tcBorders>
          </w:tcPr>
          <w:p w14:paraId="49CBA1DB" w14:textId="3D8315D7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20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336" w:type="dxa"/>
            <w:tcBorders>
              <w:top w:val="double" w:sz="4" w:space="0" w:color="auto"/>
            </w:tcBorders>
          </w:tcPr>
          <w:p w14:paraId="240D1837" w14:textId="6601BC6C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30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  <w:tc>
          <w:tcPr>
            <w:tcW w:w="1336" w:type="dxa"/>
            <w:tcBorders>
              <w:top w:val="double" w:sz="4" w:space="0" w:color="auto"/>
            </w:tcBorders>
          </w:tcPr>
          <w:p w14:paraId="2566BEAA" w14:textId="6C86ED1B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/50 (</w:t>
            </w:r>
            <w:r w:rsidR="00D977E3"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portion </w:t>
            </w: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of total instance number)</w:t>
            </w:r>
          </w:p>
        </w:tc>
      </w:tr>
      <w:tr w:rsidR="00CC33A5" w:rsidRPr="000A7BF9" w14:paraId="15F517CB" w14:textId="77777777" w:rsidTr="00D226B2">
        <w:tc>
          <w:tcPr>
            <w:tcW w:w="1886" w:type="dxa"/>
          </w:tcPr>
          <w:p w14:paraId="1DAD09CC" w14:textId="77777777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Breast Cancer Wisconsin*</w:t>
            </w:r>
          </w:p>
        </w:tc>
        <w:tc>
          <w:tcPr>
            <w:tcW w:w="1469" w:type="dxa"/>
          </w:tcPr>
          <w:p w14:paraId="125D9C45" w14:textId="03E1E7E6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69" w:type="dxa"/>
          </w:tcPr>
          <w:p w14:paraId="2C40CFA5" w14:textId="28E37DED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30" w:type="dxa"/>
          </w:tcPr>
          <w:p w14:paraId="4D6AB8D8" w14:textId="7569310E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36" w:type="dxa"/>
          </w:tcPr>
          <w:p w14:paraId="12421063" w14:textId="1131A31F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36" w:type="dxa"/>
          </w:tcPr>
          <w:p w14:paraId="0B7B583F" w14:textId="468B2F2F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C33A5" w:rsidRPr="000A7BF9" w14:paraId="7B8FFFB9" w14:textId="77777777" w:rsidTr="00D226B2">
        <w:tc>
          <w:tcPr>
            <w:tcW w:w="1886" w:type="dxa"/>
          </w:tcPr>
          <w:p w14:paraId="769E9558" w14:textId="77777777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Parkinson</w:t>
            </w:r>
          </w:p>
        </w:tc>
        <w:tc>
          <w:tcPr>
            <w:tcW w:w="1469" w:type="dxa"/>
          </w:tcPr>
          <w:p w14:paraId="3CD43F90" w14:textId="288F71C1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427</w:t>
            </w:r>
          </w:p>
        </w:tc>
        <w:tc>
          <w:tcPr>
            <w:tcW w:w="1469" w:type="dxa"/>
          </w:tcPr>
          <w:p w14:paraId="3597550C" w14:textId="2AE4065A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427</w:t>
            </w:r>
          </w:p>
        </w:tc>
        <w:tc>
          <w:tcPr>
            <w:tcW w:w="1530" w:type="dxa"/>
          </w:tcPr>
          <w:p w14:paraId="09A6901E" w14:textId="172760F9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427</w:t>
            </w:r>
          </w:p>
        </w:tc>
        <w:tc>
          <w:tcPr>
            <w:tcW w:w="1336" w:type="dxa"/>
          </w:tcPr>
          <w:p w14:paraId="55F391CF" w14:textId="5C98DF38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1336" w:type="dxa"/>
          </w:tcPr>
          <w:p w14:paraId="7C2D93E7" w14:textId="59C4143E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</w:tr>
      <w:tr w:rsidR="00CC33A5" w:rsidRPr="000A7BF9" w14:paraId="0A2DF471" w14:textId="77777777" w:rsidTr="00D226B2">
        <w:tc>
          <w:tcPr>
            <w:tcW w:w="1886" w:type="dxa"/>
          </w:tcPr>
          <w:p w14:paraId="5E525152" w14:textId="77777777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Biodegradation</w:t>
            </w:r>
          </w:p>
        </w:tc>
        <w:tc>
          <w:tcPr>
            <w:tcW w:w="1469" w:type="dxa"/>
          </w:tcPr>
          <w:p w14:paraId="17068D09" w14:textId="0B035EBA" w:rsidR="00CC33A5" w:rsidRPr="000A7BF9" w:rsidRDefault="00130F9D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469" w:type="dxa"/>
          </w:tcPr>
          <w:p w14:paraId="715D485D" w14:textId="74F7D625" w:rsidR="00CC33A5" w:rsidRPr="000A7BF9" w:rsidRDefault="00130F9D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530" w:type="dxa"/>
          </w:tcPr>
          <w:p w14:paraId="22AE1D89" w14:textId="2AC5B484" w:rsidR="00CC33A5" w:rsidRPr="000A7BF9" w:rsidRDefault="00130F9D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336" w:type="dxa"/>
          </w:tcPr>
          <w:p w14:paraId="0CAFCD17" w14:textId="21F951BA" w:rsidR="00CC33A5" w:rsidRPr="000A7BF9" w:rsidRDefault="00130F9D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336" w:type="dxa"/>
          </w:tcPr>
          <w:p w14:paraId="4F5BA74C" w14:textId="2CFD4915" w:rsidR="00CC33A5" w:rsidRPr="000A7BF9" w:rsidRDefault="00130F9D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CC33A5" w:rsidRPr="000A7BF9" w14:paraId="57023993" w14:textId="77777777" w:rsidTr="00D226B2">
        <w:tc>
          <w:tcPr>
            <w:tcW w:w="1886" w:type="dxa"/>
          </w:tcPr>
          <w:p w14:paraId="200740C2" w14:textId="77777777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Diabetic Retinopathy Debrecen</w:t>
            </w:r>
          </w:p>
        </w:tc>
        <w:tc>
          <w:tcPr>
            <w:tcW w:w="1469" w:type="dxa"/>
          </w:tcPr>
          <w:p w14:paraId="514C24AC" w14:textId="1C816F11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69" w:type="dxa"/>
          </w:tcPr>
          <w:p w14:paraId="7127BE49" w14:textId="797F4A14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30" w:type="dxa"/>
          </w:tcPr>
          <w:p w14:paraId="1CBBF4A0" w14:textId="65D9D910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36" w:type="dxa"/>
          </w:tcPr>
          <w:p w14:paraId="71A46C92" w14:textId="3F63ADAD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36" w:type="dxa"/>
          </w:tcPr>
          <w:p w14:paraId="4BE6240F" w14:textId="26864CAA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C33A5" w:rsidRPr="000A7BF9" w14:paraId="3E2281F1" w14:textId="77777777" w:rsidTr="00D226B2">
        <w:tc>
          <w:tcPr>
            <w:tcW w:w="1886" w:type="dxa"/>
          </w:tcPr>
          <w:p w14:paraId="0B67AC59" w14:textId="77777777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Madelon</w:t>
            </w:r>
            <w:proofErr w:type="spellEnd"/>
          </w:p>
        </w:tc>
        <w:tc>
          <w:tcPr>
            <w:tcW w:w="1469" w:type="dxa"/>
          </w:tcPr>
          <w:p w14:paraId="234B940C" w14:textId="46A862A2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1469" w:type="dxa"/>
          </w:tcPr>
          <w:p w14:paraId="257B4F4D" w14:textId="432DFBD8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1530" w:type="dxa"/>
          </w:tcPr>
          <w:p w14:paraId="069E06A2" w14:textId="77D39F09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1336" w:type="dxa"/>
          </w:tcPr>
          <w:p w14:paraId="7771172A" w14:textId="0C94692B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339</w:t>
            </w:r>
          </w:p>
        </w:tc>
        <w:tc>
          <w:tcPr>
            <w:tcW w:w="1336" w:type="dxa"/>
          </w:tcPr>
          <w:p w14:paraId="4892ADCE" w14:textId="757AE2A3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339</w:t>
            </w:r>
          </w:p>
        </w:tc>
      </w:tr>
      <w:tr w:rsidR="00CC33A5" w:rsidRPr="000A7BF9" w14:paraId="165EA9C0" w14:textId="77777777" w:rsidTr="00D226B2">
        <w:tc>
          <w:tcPr>
            <w:tcW w:w="1886" w:type="dxa"/>
          </w:tcPr>
          <w:p w14:paraId="4CDFC6AD" w14:textId="77777777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Spambase</w:t>
            </w:r>
            <w:proofErr w:type="spellEnd"/>
            <w:r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 **</w:t>
            </w:r>
          </w:p>
        </w:tc>
        <w:tc>
          <w:tcPr>
            <w:tcW w:w="1469" w:type="dxa"/>
          </w:tcPr>
          <w:p w14:paraId="3FD5C9AB" w14:textId="3EDCA1AB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469" w:type="dxa"/>
          </w:tcPr>
          <w:p w14:paraId="07A67167" w14:textId="30388658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530" w:type="dxa"/>
          </w:tcPr>
          <w:p w14:paraId="17592C73" w14:textId="100249E9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336" w:type="dxa"/>
          </w:tcPr>
          <w:p w14:paraId="530AFBD0" w14:textId="264F38BF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336" w:type="dxa"/>
          </w:tcPr>
          <w:p w14:paraId="676B31B4" w14:textId="3B939404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CC33A5" w:rsidRPr="000A7BF9" w14:paraId="306F305A" w14:textId="77777777" w:rsidTr="00D226B2">
        <w:tc>
          <w:tcPr>
            <w:tcW w:w="1886" w:type="dxa"/>
          </w:tcPr>
          <w:p w14:paraId="48A2D8AE" w14:textId="77777777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 xml:space="preserve">Musk </w:t>
            </w:r>
          </w:p>
        </w:tc>
        <w:tc>
          <w:tcPr>
            <w:tcW w:w="1469" w:type="dxa"/>
          </w:tcPr>
          <w:p w14:paraId="2A5F7250" w14:textId="0BE5508C" w:rsidR="00CC33A5" w:rsidRPr="000A7BF9" w:rsidRDefault="00CC33A5" w:rsidP="00D226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51</w:t>
            </w:r>
          </w:p>
        </w:tc>
        <w:tc>
          <w:tcPr>
            <w:tcW w:w="1469" w:type="dxa"/>
          </w:tcPr>
          <w:p w14:paraId="2AB13E81" w14:textId="197A8DC1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51</w:t>
            </w:r>
          </w:p>
        </w:tc>
        <w:tc>
          <w:tcPr>
            <w:tcW w:w="1530" w:type="dxa"/>
          </w:tcPr>
          <w:p w14:paraId="6CB7B3BA" w14:textId="354FCE25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51</w:t>
            </w:r>
          </w:p>
        </w:tc>
        <w:tc>
          <w:tcPr>
            <w:tcW w:w="1336" w:type="dxa"/>
          </w:tcPr>
          <w:p w14:paraId="5E76D0BE" w14:textId="431E207F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51</w:t>
            </w:r>
          </w:p>
        </w:tc>
        <w:tc>
          <w:tcPr>
            <w:tcW w:w="1336" w:type="dxa"/>
          </w:tcPr>
          <w:p w14:paraId="0F32F1B4" w14:textId="2413C599" w:rsidR="00CC33A5" w:rsidRPr="000A7BF9" w:rsidRDefault="00CC33A5" w:rsidP="00D226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BF9">
              <w:rPr>
                <w:rFonts w:ascii="Times New Roman" w:hAnsi="Times New Roman" w:cs="Times New Roman"/>
                <w:sz w:val="24"/>
                <w:szCs w:val="24"/>
              </w:rPr>
              <w:t>151</w:t>
            </w:r>
          </w:p>
        </w:tc>
      </w:tr>
    </w:tbl>
    <w:p w14:paraId="650F80CE" w14:textId="77777777" w:rsidR="009713F1" w:rsidRPr="000A7BF9" w:rsidRDefault="009713F1" w:rsidP="00901ABA">
      <w:pPr>
        <w:rPr>
          <w:rFonts w:ascii="Times New Roman" w:hAnsi="Times New Roman" w:cs="Times New Roman"/>
          <w:lang w:val="en-US"/>
        </w:rPr>
      </w:pPr>
    </w:p>
    <w:sectPr w:rsidR="009713F1" w:rsidRPr="000A7BF9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4CB12" w14:textId="77777777" w:rsidR="00A86805" w:rsidRDefault="00A86805" w:rsidP="00BB618D">
      <w:pPr>
        <w:spacing w:after="0" w:line="240" w:lineRule="auto"/>
      </w:pPr>
      <w:r>
        <w:separator/>
      </w:r>
    </w:p>
  </w:endnote>
  <w:endnote w:type="continuationSeparator" w:id="0">
    <w:p w14:paraId="6727F731" w14:textId="77777777" w:rsidR="00A86805" w:rsidRDefault="00A86805" w:rsidP="00BB6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325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8504C8" w14:textId="3E5441CA" w:rsidR="00BB618D" w:rsidRDefault="00BB618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4C8F34" w14:textId="77777777" w:rsidR="00BB618D" w:rsidRDefault="00BB61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6732D9" w14:textId="77777777" w:rsidR="00A86805" w:rsidRDefault="00A86805" w:rsidP="00BB618D">
      <w:pPr>
        <w:spacing w:after="0" w:line="240" w:lineRule="auto"/>
      </w:pPr>
      <w:r>
        <w:separator/>
      </w:r>
    </w:p>
  </w:footnote>
  <w:footnote w:type="continuationSeparator" w:id="0">
    <w:p w14:paraId="5768BEEB" w14:textId="77777777" w:rsidR="00A86805" w:rsidRDefault="00A86805" w:rsidP="00BB61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76F5F"/>
    <w:multiLevelType w:val="hybridMultilevel"/>
    <w:tmpl w:val="9356B130"/>
    <w:lvl w:ilvl="0" w:tplc="65608F8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TW3tDQxMjUyszRQ0lEKTi0uzszPAykwrwUA+nGdSiwAAAA="/>
  </w:docVars>
  <w:rsids>
    <w:rsidRoot w:val="00B859A8"/>
    <w:rsid w:val="000A097C"/>
    <w:rsid w:val="000A7BF9"/>
    <w:rsid w:val="00130F9D"/>
    <w:rsid w:val="00137165"/>
    <w:rsid w:val="00143955"/>
    <w:rsid w:val="0016319C"/>
    <w:rsid w:val="00197065"/>
    <w:rsid w:val="001C4B35"/>
    <w:rsid w:val="002447CE"/>
    <w:rsid w:val="00263F35"/>
    <w:rsid w:val="002650C7"/>
    <w:rsid w:val="002705B7"/>
    <w:rsid w:val="002E6CED"/>
    <w:rsid w:val="002F178E"/>
    <w:rsid w:val="003D6D66"/>
    <w:rsid w:val="00455C20"/>
    <w:rsid w:val="00470496"/>
    <w:rsid w:val="00506FA4"/>
    <w:rsid w:val="0050715C"/>
    <w:rsid w:val="00537BC9"/>
    <w:rsid w:val="00601511"/>
    <w:rsid w:val="00681484"/>
    <w:rsid w:val="00691B8D"/>
    <w:rsid w:val="006F6F85"/>
    <w:rsid w:val="007B5C4D"/>
    <w:rsid w:val="007D31A6"/>
    <w:rsid w:val="008A5754"/>
    <w:rsid w:val="00901916"/>
    <w:rsid w:val="00901ABA"/>
    <w:rsid w:val="00931591"/>
    <w:rsid w:val="009713F1"/>
    <w:rsid w:val="00982619"/>
    <w:rsid w:val="009A3A94"/>
    <w:rsid w:val="009E229B"/>
    <w:rsid w:val="00A52B6C"/>
    <w:rsid w:val="00A60F54"/>
    <w:rsid w:val="00A664F0"/>
    <w:rsid w:val="00A85018"/>
    <w:rsid w:val="00A86805"/>
    <w:rsid w:val="00A8733A"/>
    <w:rsid w:val="00AD3F24"/>
    <w:rsid w:val="00AF520F"/>
    <w:rsid w:val="00B53456"/>
    <w:rsid w:val="00B7717A"/>
    <w:rsid w:val="00B859A8"/>
    <w:rsid w:val="00BB43B4"/>
    <w:rsid w:val="00BB618D"/>
    <w:rsid w:val="00C52529"/>
    <w:rsid w:val="00CC33A5"/>
    <w:rsid w:val="00CE271F"/>
    <w:rsid w:val="00CF49EE"/>
    <w:rsid w:val="00D41599"/>
    <w:rsid w:val="00D66E3F"/>
    <w:rsid w:val="00D977E3"/>
    <w:rsid w:val="00DA5751"/>
    <w:rsid w:val="00E13810"/>
    <w:rsid w:val="00EC3B39"/>
    <w:rsid w:val="00F6496F"/>
    <w:rsid w:val="00F8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E57B9"/>
  <w15:chartTrackingRefBased/>
  <w15:docId w15:val="{9C4E6487-05E6-4A8B-BB58-BA92A6DEC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1ABA"/>
  </w:style>
  <w:style w:type="paragraph" w:styleId="Heading1">
    <w:name w:val="heading 1"/>
    <w:basedOn w:val="Normal"/>
    <w:next w:val="Normal"/>
    <w:link w:val="Heading1Char"/>
    <w:uiPriority w:val="9"/>
    <w:qFormat/>
    <w:rsid w:val="00C525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F54"/>
    <w:pPr>
      <w:ind w:left="720"/>
      <w:contextualSpacing/>
    </w:pPr>
  </w:style>
  <w:style w:type="table" w:styleId="TableGrid">
    <w:name w:val="Table Grid"/>
    <w:basedOn w:val="TableNormal"/>
    <w:uiPriority w:val="39"/>
    <w:rsid w:val="00A60F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ABA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0A7BF9"/>
    <w:pPr>
      <w:tabs>
        <w:tab w:val="right" w:leader="dot" w:pos="9016"/>
      </w:tabs>
      <w:spacing w:before="120" w:after="0"/>
    </w:pPr>
    <w:rPr>
      <w:rFonts w:ascii="Times New Roman" w:eastAsia="Times New Roman" w:hAnsi="Times New Roman" w:cs="Times New Roman"/>
      <w:b/>
      <w:bCs/>
      <w:iCs/>
      <w:sz w:val="24"/>
      <w:szCs w:val="24"/>
    </w:rPr>
  </w:style>
  <w:style w:type="paragraph" w:customStyle="1" w:styleId="xmsonormal">
    <w:name w:val="x_msonormal"/>
    <w:basedOn w:val="Normal"/>
    <w:rsid w:val="00901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01A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B61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18D"/>
  </w:style>
  <w:style w:type="paragraph" w:styleId="Footer">
    <w:name w:val="footer"/>
    <w:basedOn w:val="Normal"/>
    <w:link w:val="FooterChar"/>
    <w:uiPriority w:val="99"/>
    <w:unhideWhenUsed/>
    <w:rsid w:val="00BB61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18D"/>
  </w:style>
  <w:style w:type="character" w:customStyle="1" w:styleId="Heading1Char">
    <w:name w:val="Heading 1 Char"/>
    <w:basedOn w:val="DefaultParagraphFont"/>
    <w:link w:val="Heading1"/>
    <w:uiPriority w:val="9"/>
    <w:rsid w:val="00C525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52529"/>
    <w:pPr>
      <w:outlineLvl w:val="9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601511"/>
    <w:rPr>
      <w:b/>
      <w:bCs/>
    </w:rPr>
  </w:style>
  <w:style w:type="character" w:customStyle="1" w:styleId="normaltextrun">
    <w:name w:val="normaltextrun"/>
    <w:basedOn w:val="DefaultParagraphFont"/>
    <w:rsid w:val="00CE271F"/>
  </w:style>
  <w:style w:type="character" w:customStyle="1" w:styleId="eop">
    <w:name w:val="eop"/>
    <w:basedOn w:val="DefaultParagraphFont"/>
    <w:rsid w:val="00CE271F"/>
  </w:style>
  <w:style w:type="paragraph" w:styleId="TOC2">
    <w:name w:val="toc 2"/>
    <w:basedOn w:val="Normal"/>
    <w:next w:val="Normal"/>
    <w:autoRedefine/>
    <w:uiPriority w:val="39"/>
    <w:semiHidden/>
    <w:unhideWhenUsed/>
    <w:rsid w:val="00D977E3"/>
    <w:pPr>
      <w:spacing w:before="120" w:after="0"/>
      <w:ind w:left="220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D977E3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D977E3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D977E3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D977E3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D977E3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D977E3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D977E3"/>
    <w:pPr>
      <w:spacing w:after="0"/>
      <w:ind w:left="176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57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869AF-9BE8-7E44-923E-360319CA4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7</Pages>
  <Words>701</Words>
  <Characters>399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ZHANG YU#</dc:creator>
  <cp:keywords/>
  <dc:description/>
  <cp:lastModifiedBy>#ZHANG YU#</cp:lastModifiedBy>
  <cp:revision>37</cp:revision>
  <cp:lastPrinted>2019-11-12T02:54:00Z</cp:lastPrinted>
  <dcterms:created xsi:type="dcterms:W3CDTF">2019-10-25T02:56:00Z</dcterms:created>
  <dcterms:modified xsi:type="dcterms:W3CDTF">2020-04-15T01:13:00Z</dcterms:modified>
</cp:coreProperties>
</file>